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7846"/>
        <w:tblW w:w="103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56"/>
        <w:gridCol w:w="2198"/>
        <w:gridCol w:w="763"/>
        <w:gridCol w:w="2945"/>
        <w:gridCol w:w="2946"/>
      </w:tblGrid>
      <w:tr w:rsidR="00AF77CB" w14:paraId="3B96EBDB" w14:textId="77777777">
        <w:trPr>
          <w:trHeight w:val="1073"/>
        </w:trPr>
        <w:tc>
          <w:tcPr>
            <w:tcW w:w="3468" w:type="dxa"/>
            <w:gridSpan w:val="2"/>
            <w:tcBorders>
              <w:bottom w:val="single" w:sz="4" w:space="0" w:color="auto"/>
            </w:tcBorders>
            <w:vAlign w:val="center"/>
          </w:tcPr>
          <w:p w14:paraId="3ADE5E11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Working Title of the Project:</w:t>
            </w:r>
          </w:p>
        </w:tc>
        <w:tc>
          <w:tcPr>
            <w:tcW w:w="6840" w:type="dxa"/>
            <w:gridSpan w:val="3"/>
            <w:vAlign w:val="center"/>
          </w:tcPr>
          <w:p w14:paraId="7FCB76BB" w14:textId="1CEE926F" w:rsidR="00AF77CB" w:rsidRDefault="00D4556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rowsiness Detection system </w:t>
            </w:r>
          </w:p>
        </w:tc>
      </w:tr>
      <w:tr w:rsidR="00AF77CB" w14:paraId="3F7520F3" w14:textId="77777777">
        <w:trPr>
          <w:trHeight w:val="420"/>
        </w:trPr>
        <w:tc>
          <w:tcPr>
            <w:tcW w:w="3468" w:type="dxa"/>
            <w:gridSpan w:val="2"/>
            <w:tcBorders>
              <w:bottom w:val="single" w:sz="4" w:space="0" w:color="auto"/>
            </w:tcBorders>
            <w:vAlign w:val="center"/>
          </w:tcPr>
          <w:p w14:paraId="27E2F738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ct Site / Location</w:t>
            </w:r>
          </w:p>
        </w:tc>
        <w:tc>
          <w:tcPr>
            <w:tcW w:w="6840" w:type="dxa"/>
            <w:gridSpan w:val="3"/>
            <w:vAlign w:val="center"/>
          </w:tcPr>
          <w:p w14:paraId="4932DDD5" w14:textId="793E48C0" w:rsidR="00AF77CB" w:rsidRDefault="00C63B11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RM KTR</w:t>
            </w:r>
          </w:p>
        </w:tc>
      </w:tr>
      <w:tr w:rsidR="00AF77CB" w14:paraId="23AFC4D1" w14:textId="77777777">
        <w:trPr>
          <w:trHeight w:val="1241"/>
        </w:trPr>
        <w:tc>
          <w:tcPr>
            <w:tcW w:w="3468" w:type="dxa"/>
            <w:gridSpan w:val="2"/>
            <w:tcBorders>
              <w:bottom w:val="single" w:sz="4" w:space="0" w:color="auto"/>
            </w:tcBorders>
            <w:vAlign w:val="center"/>
          </w:tcPr>
          <w:p w14:paraId="0B7DEBB0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and address of the company / organisation</w:t>
            </w:r>
          </w:p>
          <w:p w14:paraId="78C77781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Applicable for projects with industry or industry support)</w:t>
            </w:r>
          </w:p>
        </w:tc>
        <w:tc>
          <w:tcPr>
            <w:tcW w:w="6840" w:type="dxa"/>
            <w:gridSpan w:val="3"/>
            <w:vAlign w:val="center"/>
          </w:tcPr>
          <w:p w14:paraId="17409563" w14:textId="37006F15" w:rsidR="00AF77CB" w:rsidRDefault="00CA0F39" w:rsidP="00DB004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RM University,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Kattankulathur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="00DB004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hengalpattu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istrict-603203</w:t>
            </w:r>
          </w:p>
        </w:tc>
      </w:tr>
      <w:tr w:rsidR="00AF77CB" w14:paraId="0BB7661D" w14:textId="77777777">
        <w:trPr>
          <w:trHeight w:val="420"/>
        </w:trPr>
        <w:tc>
          <w:tcPr>
            <w:tcW w:w="10308" w:type="dxa"/>
            <w:gridSpan w:val="5"/>
            <w:tcBorders>
              <w:bottom w:val="single" w:sz="4" w:space="0" w:color="auto"/>
            </w:tcBorders>
            <w:vAlign w:val="center"/>
          </w:tcPr>
          <w:p w14:paraId="291E5534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pervision Team</w:t>
            </w:r>
          </w:p>
        </w:tc>
      </w:tr>
      <w:tr w:rsidR="00AF77CB" w14:paraId="075C2633" w14:textId="77777777">
        <w:trPr>
          <w:trHeight w:val="360"/>
        </w:trPr>
        <w:tc>
          <w:tcPr>
            <w:tcW w:w="1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D51F2F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1A0DD7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pervisor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1BAAE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-Supervisor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3B3A7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ternal Supervisor</w:t>
            </w:r>
          </w:p>
          <w:p w14:paraId="03FFCCB0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If applicable)</w:t>
            </w:r>
          </w:p>
        </w:tc>
      </w:tr>
      <w:tr w:rsidR="00AF77CB" w14:paraId="17FC6094" w14:textId="77777777">
        <w:trPr>
          <w:trHeight w:val="480"/>
        </w:trPr>
        <w:tc>
          <w:tcPr>
            <w:tcW w:w="1230" w:type="dxa"/>
            <w:tcBorders>
              <w:top w:val="nil"/>
            </w:tcBorders>
            <w:vAlign w:val="center"/>
          </w:tcPr>
          <w:p w14:paraId="75323715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3026" w:type="dxa"/>
            <w:gridSpan w:val="2"/>
            <w:tcBorders>
              <w:top w:val="single" w:sz="4" w:space="0" w:color="auto"/>
            </w:tcBorders>
            <w:vAlign w:val="center"/>
          </w:tcPr>
          <w:p w14:paraId="2278288D" w14:textId="7FA43C4E" w:rsidR="00AF77CB" w:rsidRDefault="00637993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63799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Mrs. J. </w:t>
            </w:r>
            <w:proofErr w:type="spellStart"/>
            <w:r w:rsidRPr="00637993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Jayapradha</w:t>
            </w:r>
            <w:proofErr w:type="spellEnd"/>
          </w:p>
        </w:tc>
        <w:tc>
          <w:tcPr>
            <w:tcW w:w="3026" w:type="dxa"/>
            <w:tcBorders>
              <w:top w:val="single" w:sz="4" w:space="0" w:color="auto"/>
            </w:tcBorders>
            <w:vAlign w:val="center"/>
          </w:tcPr>
          <w:p w14:paraId="76B86FE1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tcBorders>
              <w:top w:val="single" w:sz="4" w:space="0" w:color="auto"/>
            </w:tcBorders>
            <w:vAlign w:val="center"/>
          </w:tcPr>
          <w:p w14:paraId="1CA8EF98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20A47738" w14:textId="77777777">
        <w:trPr>
          <w:trHeight w:val="480"/>
        </w:trPr>
        <w:tc>
          <w:tcPr>
            <w:tcW w:w="1230" w:type="dxa"/>
            <w:tcBorders>
              <w:top w:val="nil"/>
            </w:tcBorders>
            <w:vAlign w:val="center"/>
          </w:tcPr>
          <w:p w14:paraId="4811D6BF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ignation</w:t>
            </w:r>
          </w:p>
        </w:tc>
        <w:tc>
          <w:tcPr>
            <w:tcW w:w="3026" w:type="dxa"/>
            <w:gridSpan w:val="2"/>
            <w:vAlign w:val="center"/>
          </w:tcPr>
          <w:p w14:paraId="6F683414" w14:textId="5C816AC8" w:rsidR="00AF77CB" w:rsidRDefault="001C11BA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SSISTANT PROFESSOR</w:t>
            </w:r>
          </w:p>
        </w:tc>
        <w:tc>
          <w:tcPr>
            <w:tcW w:w="3026" w:type="dxa"/>
            <w:vAlign w:val="center"/>
          </w:tcPr>
          <w:p w14:paraId="0BA2C32D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7E265C00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345F4B00" w14:textId="77777777">
        <w:trPr>
          <w:trHeight w:val="480"/>
        </w:trPr>
        <w:tc>
          <w:tcPr>
            <w:tcW w:w="1230" w:type="dxa"/>
            <w:tcBorders>
              <w:top w:val="nil"/>
            </w:tcBorders>
            <w:vAlign w:val="center"/>
          </w:tcPr>
          <w:p w14:paraId="607E65B3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3026" w:type="dxa"/>
            <w:gridSpan w:val="2"/>
            <w:vAlign w:val="center"/>
          </w:tcPr>
          <w:p w14:paraId="6C10735E" w14:textId="7A7DABF9" w:rsidR="00AF77CB" w:rsidRPr="00022108" w:rsidRDefault="00637993" w:rsidP="005D7B4F">
            <w:pPr>
              <w:spacing w:after="0" w:line="240" w:lineRule="auto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022108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  <w:t xml:space="preserve">Department of </w:t>
            </w:r>
            <w:proofErr w:type="spellStart"/>
            <w:r w:rsidRPr="00022108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  <w:t>Computating</w:t>
            </w:r>
            <w:proofErr w:type="spellEnd"/>
            <w:r w:rsidRPr="00022108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  <w:t xml:space="preserve"> Technologies</w:t>
            </w:r>
          </w:p>
        </w:tc>
        <w:tc>
          <w:tcPr>
            <w:tcW w:w="3026" w:type="dxa"/>
            <w:vAlign w:val="center"/>
          </w:tcPr>
          <w:p w14:paraId="4E26DA34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438DDCE0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02F17D2D" w14:textId="77777777">
        <w:trPr>
          <w:trHeight w:val="480"/>
        </w:trPr>
        <w:tc>
          <w:tcPr>
            <w:tcW w:w="1230" w:type="dxa"/>
            <w:tcBorders>
              <w:top w:val="nil"/>
            </w:tcBorders>
            <w:vAlign w:val="center"/>
          </w:tcPr>
          <w:p w14:paraId="46CD1FBB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mpus</w:t>
            </w:r>
          </w:p>
        </w:tc>
        <w:tc>
          <w:tcPr>
            <w:tcW w:w="3026" w:type="dxa"/>
            <w:gridSpan w:val="2"/>
            <w:vAlign w:val="center"/>
          </w:tcPr>
          <w:p w14:paraId="464735E1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Kattankulathur</w:t>
            </w:r>
            <w:proofErr w:type="spellEnd"/>
          </w:p>
        </w:tc>
        <w:tc>
          <w:tcPr>
            <w:tcW w:w="3026" w:type="dxa"/>
            <w:vAlign w:val="center"/>
          </w:tcPr>
          <w:p w14:paraId="34EAD6A0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30388275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2C26249D" w14:textId="77777777">
        <w:trPr>
          <w:trHeight w:val="480"/>
        </w:trPr>
        <w:tc>
          <w:tcPr>
            <w:tcW w:w="1230" w:type="dxa"/>
            <w:tcBorders>
              <w:top w:val="nil"/>
              <w:bottom w:val="single" w:sz="4" w:space="0" w:color="auto"/>
            </w:tcBorders>
            <w:vAlign w:val="center"/>
          </w:tcPr>
          <w:p w14:paraId="055BE372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lephone</w:t>
            </w:r>
          </w:p>
        </w:tc>
        <w:tc>
          <w:tcPr>
            <w:tcW w:w="3026" w:type="dxa"/>
            <w:gridSpan w:val="2"/>
            <w:vAlign w:val="center"/>
          </w:tcPr>
          <w:p w14:paraId="31313375" w14:textId="162892F6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478FCBF6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72907D5C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6FF3739F" w14:textId="77777777">
        <w:trPr>
          <w:trHeight w:val="480"/>
        </w:trPr>
        <w:tc>
          <w:tcPr>
            <w:tcW w:w="1230" w:type="dxa"/>
            <w:tcBorders>
              <w:top w:val="nil"/>
              <w:bottom w:val="single" w:sz="4" w:space="0" w:color="auto"/>
            </w:tcBorders>
            <w:vAlign w:val="center"/>
          </w:tcPr>
          <w:p w14:paraId="4E576DFB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-mail</w:t>
            </w:r>
          </w:p>
        </w:tc>
        <w:tc>
          <w:tcPr>
            <w:tcW w:w="3026" w:type="dxa"/>
            <w:gridSpan w:val="2"/>
            <w:vAlign w:val="center"/>
          </w:tcPr>
          <w:p w14:paraId="0B2312F3" w14:textId="2D9A9886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5B9AA2CE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5664B152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page" w:horzAnchor="margin" w:tblpY="3528"/>
        <w:tblW w:w="10308" w:type="dxa"/>
        <w:tblLayout w:type="fixed"/>
        <w:tblLook w:val="04A0" w:firstRow="1" w:lastRow="0" w:firstColumn="1" w:lastColumn="0" w:noHBand="0" w:noVBand="1"/>
      </w:tblPr>
      <w:tblGrid>
        <w:gridCol w:w="1704"/>
        <w:gridCol w:w="2157"/>
        <w:gridCol w:w="1608"/>
        <w:gridCol w:w="1472"/>
        <w:gridCol w:w="3367"/>
      </w:tblGrid>
      <w:tr w:rsidR="00AF77CB" w14:paraId="7E408CE2" w14:textId="77777777" w:rsidTr="00B774E9">
        <w:trPr>
          <w:trHeight w:val="443"/>
        </w:trPr>
        <w:tc>
          <w:tcPr>
            <w:tcW w:w="1704" w:type="dxa"/>
          </w:tcPr>
          <w:p w14:paraId="69A79CFC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of student</w:t>
            </w:r>
          </w:p>
        </w:tc>
        <w:tc>
          <w:tcPr>
            <w:tcW w:w="2157" w:type="dxa"/>
          </w:tcPr>
          <w:p w14:paraId="5E3E640F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gister Number</w:t>
            </w:r>
          </w:p>
        </w:tc>
        <w:tc>
          <w:tcPr>
            <w:tcW w:w="1608" w:type="dxa"/>
          </w:tcPr>
          <w:p w14:paraId="1A917E99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1472" w:type="dxa"/>
          </w:tcPr>
          <w:p w14:paraId="5AB283AE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bile Number</w:t>
            </w:r>
          </w:p>
        </w:tc>
        <w:tc>
          <w:tcPr>
            <w:tcW w:w="3367" w:type="dxa"/>
          </w:tcPr>
          <w:p w14:paraId="0D728AB9" w14:textId="2835CCDC" w:rsidR="00AF77CB" w:rsidRDefault="00B774E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D0873C6" wp14:editId="4ECC4B1C">
                      <wp:simplePos x="0" y="0"/>
                      <wp:positionH relativeFrom="column">
                        <wp:posOffset>254635</wp:posOffset>
                      </wp:positionH>
                      <wp:positionV relativeFrom="paragraph">
                        <wp:posOffset>-1064895</wp:posOffset>
                      </wp:positionV>
                      <wp:extent cx="1228725" cy="600075"/>
                      <wp:effectExtent l="0" t="0" r="28575" b="28575"/>
                      <wp:wrapNone/>
                      <wp:docPr id="2" name="AutoShap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28725" cy="600075"/>
                              </a:xfrm>
                              <a:prstGeom prst="roundRect">
                                <a:avLst>
                                  <a:gd name="adj" fmla="val 20712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txbx>
                              <w:txbxContent>
                                <w:p w14:paraId="4A25A183" w14:textId="77777777" w:rsidR="00AF77CB" w:rsidRDefault="00CA0F39">
                                  <w:pPr>
                                    <w:rPr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 xml:space="preserve">Project </w:t>
                                  </w:r>
                                  <w:r>
                                    <w:rPr>
                                      <w:b/>
                                      <w:bCs/>
                                      <w:u w:val="single"/>
                                    </w:rPr>
                                    <w:t>Batch</w:t>
                                  </w:r>
                                  <w:r>
                                    <w:rPr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 xml:space="preserve"> ID</w:t>
                                  </w:r>
                                </w:p>
                                <w:p w14:paraId="20B20A57" w14:textId="0C74B347" w:rsidR="00AF77CB" w:rsidRDefault="00CA0F39">
                                  <w:r>
                                    <w:t xml:space="preserve">   </w:t>
                                  </w:r>
                                  <w:r w:rsidR="001C11BA">
                                    <w:t>B48</w:t>
                                  </w:r>
                                  <w:r w:rsidR="00637993">
                                    <w:t>2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D0873C6" id="AutoShape 2" o:spid="_x0000_s1026" style="position:absolute;margin-left:20.05pt;margin-top:-83.85pt;width:96.75pt;height:47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357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">
                      <v:textbox inset="0,0,0,0">
                        <w:txbxContent>
                          <w:p w14:paraId="4A25A183" w14:textId="77777777" w:rsidR="00AF77CB" w:rsidRDefault="00CA0F39">
                            <w:pPr>
                              <w:rPr>
                                <w:b/>
                                <w:bCs/>
                                <w:u w:val="single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u w:val="single"/>
                                <w:lang w:val="en-US"/>
                              </w:rPr>
                              <w:t xml:space="preserve">Project </w:t>
                            </w:r>
                            <w:r>
                              <w:rPr>
                                <w:b/>
                                <w:bCs/>
                                <w:u w:val="single"/>
                              </w:rPr>
                              <w:t>Batch</w:t>
                            </w:r>
                            <w:r>
                              <w:rPr>
                                <w:b/>
                                <w:bCs/>
                                <w:u w:val="single"/>
                                <w:lang w:val="en-US"/>
                              </w:rPr>
                              <w:t xml:space="preserve"> ID</w:t>
                            </w:r>
                          </w:p>
                          <w:p w14:paraId="20B20A57" w14:textId="0C74B347" w:rsidR="00AF77CB" w:rsidRDefault="00CA0F39">
                            <w:r>
                              <w:t xml:space="preserve">   </w:t>
                            </w:r>
                            <w:r w:rsidR="001C11BA">
                              <w:t>B48</w:t>
                            </w:r>
                            <w:r w:rsidR="00637993">
                              <w:t>2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CA0F3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mail ID</w:t>
            </w:r>
          </w:p>
        </w:tc>
      </w:tr>
      <w:tr w:rsidR="00AF77CB" w14:paraId="0C49D25F" w14:textId="77777777">
        <w:trPr>
          <w:trHeight w:val="882"/>
        </w:trPr>
        <w:tc>
          <w:tcPr>
            <w:tcW w:w="1704" w:type="dxa"/>
          </w:tcPr>
          <w:p w14:paraId="0D69A45A" w14:textId="553D5B92" w:rsidR="00AF77CB" w:rsidRDefault="00637993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Bathala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vishal</w:t>
            </w:r>
            <w:proofErr w:type="spellEnd"/>
          </w:p>
        </w:tc>
        <w:tc>
          <w:tcPr>
            <w:tcW w:w="2157" w:type="dxa"/>
          </w:tcPr>
          <w:p w14:paraId="28D2DA0D" w14:textId="36C82CAD" w:rsidR="00AF77CB" w:rsidRDefault="00D4556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</w:t>
            </w:r>
            <w:r w:rsidR="00637993">
              <w:rPr>
                <w:rFonts w:ascii="Times New Roman" w:hAnsi="Times New Roman" w:cs="Times New Roman"/>
                <w:sz w:val="24"/>
                <w:szCs w:val="24"/>
              </w:rPr>
              <w:t>1911003010495</w:t>
            </w:r>
          </w:p>
        </w:tc>
        <w:tc>
          <w:tcPr>
            <w:tcW w:w="1608" w:type="dxa"/>
          </w:tcPr>
          <w:p w14:paraId="3C03F7E5" w14:textId="27F7A5F4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SE</w:t>
            </w:r>
            <w:r w:rsidR="00D455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72" w:type="dxa"/>
          </w:tcPr>
          <w:p w14:paraId="1CB57CE2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49D77E" w14:textId="7086737A" w:rsidR="001C11BA" w:rsidRPr="001C11BA" w:rsidRDefault="00D45561" w:rsidP="001C11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12</w:t>
            </w:r>
            <w:r w:rsidR="00637993">
              <w:rPr>
                <w:rFonts w:ascii="Times New Roman" w:hAnsi="Times New Roman" w:cs="Times New Roman"/>
                <w:sz w:val="24"/>
                <w:szCs w:val="24"/>
              </w:rPr>
              <w:t>1338238</w:t>
            </w:r>
          </w:p>
        </w:tc>
        <w:tc>
          <w:tcPr>
            <w:tcW w:w="3367" w:type="dxa"/>
          </w:tcPr>
          <w:p w14:paraId="117F6911" w14:textId="77777777" w:rsidR="00D45561" w:rsidRDefault="00D45561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  <w:p w14:paraId="4EDCEBAB" w14:textId="01CF839D" w:rsidR="00AF77CB" w:rsidRDefault="00637993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bv9209@srmist.edu.in</w:t>
            </w:r>
          </w:p>
        </w:tc>
      </w:tr>
      <w:tr w:rsidR="00AF77CB" w14:paraId="4FFFEA8C" w14:textId="77777777">
        <w:trPr>
          <w:trHeight w:val="900"/>
        </w:trPr>
        <w:tc>
          <w:tcPr>
            <w:tcW w:w="1704" w:type="dxa"/>
          </w:tcPr>
          <w:p w14:paraId="0718326C" w14:textId="301BC850" w:rsidR="00AF77CB" w:rsidRDefault="00D45561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</w:t>
            </w:r>
            <w:r w:rsidR="00637993">
              <w:rPr>
                <w:rFonts w:ascii="Times New Roman" w:hAnsi="Times New Roman" w:cs="Times New Roman"/>
                <w:sz w:val="26"/>
                <w:szCs w:val="26"/>
              </w:rPr>
              <w:t>dit Mahajan</w:t>
            </w:r>
          </w:p>
        </w:tc>
        <w:tc>
          <w:tcPr>
            <w:tcW w:w="2157" w:type="dxa"/>
          </w:tcPr>
          <w:p w14:paraId="46531DA5" w14:textId="518C48E6" w:rsidR="00AF77CB" w:rsidRDefault="00D4556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</w:t>
            </w:r>
            <w:r w:rsidR="00637993">
              <w:rPr>
                <w:rFonts w:ascii="Times New Roman" w:hAnsi="Times New Roman" w:cs="Times New Roman"/>
                <w:sz w:val="24"/>
                <w:szCs w:val="24"/>
              </w:rPr>
              <w:t>1911003010497</w:t>
            </w:r>
          </w:p>
        </w:tc>
        <w:tc>
          <w:tcPr>
            <w:tcW w:w="1608" w:type="dxa"/>
          </w:tcPr>
          <w:p w14:paraId="7DA5168F" w14:textId="527F1F46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SE</w:t>
            </w:r>
            <w:r w:rsidR="00D455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72" w:type="dxa"/>
          </w:tcPr>
          <w:p w14:paraId="76C07D59" w14:textId="3283A424" w:rsidR="00AF77CB" w:rsidRDefault="0063799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925614488</w:t>
            </w:r>
          </w:p>
          <w:p w14:paraId="415F6110" w14:textId="71090A6D" w:rsidR="001C11BA" w:rsidRPr="001C11BA" w:rsidRDefault="001C11BA" w:rsidP="001C11B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7" w:type="dxa"/>
          </w:tcPr>
          <w:p w14:paraId="1AD2372C" w14:textId="2FAD8B12" w:rsidR="00D45561" w:rsidRPr="005E0A86" w:rsidRDefault="005E0A86">
            <w:pPr>
              <w:spacing w:after="0" w:line="240" w:lineRule="auto"/>
              <w:rPr>
                <w:rStyle w:val="Hyperlink"/>
                <w:rFonts w:ascii="Times New Roman" w:hAnsi="Times New Roman" w:cs="Times New Roman"/>
                <w:color w:val="000000" w:themeColor="text1"/>
                <w:u w:val="none"/>
                <w:lang w:val="en-US"/>
              </w:rPr>
            </w:pPr>
            <w:r w:rsidRPr="005E0A86">
              <w:rPr>
                <w:rStyle w:val="Hyperlink"/>
                <w:rFonts w:ascii="Times New Roman" w:hAnsi="Times New Roman" w:cs="Times New Roman"/>
                <w:color w:val="000000" w:themeColor="text1"/>
                <w:u w:val="none"/>
                <w:lang w:val="en-US"/>
              </w:rPr>
              <w:t>am6504@srmist.edu.in</w:t>
            </w:r>
          </w:p>
          <w:p w14:paraId="031B790F" w14:textId="26DCEE9F" w:rsidR="001C11BA" w:rsidRPr="005E0A86" w:rsidRDefault="001C11BA" w:rsidP="00637993">
            <w:pPr>
              <w:spacing w:after="0" w:line="240" w:lineRule="auto"/>
              <w:rPr>
                <w:rStyle w:val="Hyperlink"/>
                <w:sz w:val="20"/>
                <w:szCs w:val="20"/>
                <w:u w:val="none"/>
                <w:lang w:val="en-US"/>
              </w:rPr>
            </w:pPr>
          </w:p>
        </w:tc>
      </w:tr>
    </w:tbl>
    <w:tbl>
      <w:tblPr>
        <w:tblStyle w:val="TableGrid"/>
        <w:tblW w:w="10336" w:type="dxa"/>
        <w:tblLayout w:type="fixed"/>
        <w:tblLook w:val="04A0" w:firstRow="1" w:lastRow="0" w:firstColumn="1" w:lastColumn="0" w:noHBand="0" w:noVBand="1"/>
      </w:tblPr>
      <w:tblGrid>
        <w:gridCol w:w="1691"/>
        <w:gridCol w:w="2177"/>
        <w:gridCol w:w="1682"/>
        <w:gridCol w:w="4786"/>
      </w:tblGrid>
      <w:tr w:rsidR="00AF77CB" w14:paraId="062D0B65" w14:textId="77777777" w:rsidTr="00937599">
        <w:trPr>
          <w:trHeight w:val="56"/>
        </w:trPr>
        <w:tc>
          <w:tcPr>
            <w:tcW w:w="1691" w:type="dxa"/>
          </w:tcPr>
          <w:p w14:paraId="27D5DC3F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gree/ program</w:t>
            </w:r>
          </w:p>
        </w:tc>
        <w:tc>
          <w:tcPr>
            <w:tcW w:w="2177" w:type="dxa"/>
          </w:tcPr>
          <w:p w14:paraId="526F3022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.Tech</w:t>
            </w:r>
            <w:proofErr w:type="spellEnd"/>
            <w:proofErr w:type="gramEnd"/>
          </w:p>
        </w:tc>
        <w:tc>
          <w:tcPr>
            <w:tcW w:w="1682" w:type="dxa"/>
          </w:tcPr>
          <w:p w14:paraId="0E965AA0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pecialisation</w:t>
            </w:r>
          </w:p>
        </w:tc>
        <w:tc>
          <w:tcPr>
            <w:tcW w:w="4786" w:type="dxa"/>
          </w:tcPr>
          <w:p w14:paraId="391F7089" w14:textId="1D5FAF92" w:rsidR="00AF77CB" w:rsidRDefault="0063799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SE</w:t>
            </w:r>
          </w:p>
        </w:tc>
      </w:tr>
      <w:tr w:rsidR="00AF77CB" w14:paraId="48E42131" w14:textId="77777777" w:rsidTr="00937599">
        <w:trPr>
          <w:trHeight w:val="302"/>
        </w:trPr>
        <w:tc>
          <w:tcPr>
            <w:tcW w:w="1691" w:type="dxa"/>
          </w:tcPr>
          <w:p w14:paraId="091ACA15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ademic Year</w:t>
            </w:r>
          </w:p>
        </w:tc>
        <w:tc>
          <w:tcPr>
            <w:tcW w:w="2177" w:type="dxa"/>
          </w:tcPr>
          <w:p w14:paraId="63C7376E" w14:textId="5A6A26D0" w:rsidR="00AF77CB" w:rsidRDefault="00D4556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2</w:t>
            </w:r>
          </w:p>
        </w:tc>
        <w:tc>
          <w:tcPr>
            <w:tcW w:w="1682" w:type="dxa"/>
          </w:tcPr>
          <w:p w14:paraId="6CA672D1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mester</w:t>
            </w:r>
          </w:p>
        </w:tc>
        <w:tc>
          <w:tcPr>
            <w:tcW w:w="4786" w:type="dxa"/>
          </w:tcPr>
          <w:p w14:paraId="488F9F6E" w14:textId="26D5505D" w:rsidR="00AF77CB" w:rsidRDefault="00DB004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AF77CB" w14:paraId="5E172633" w14:textId="77777777" w:rsidTr="00937599">
        <w:trPr>
          <w:trHeight w:val="302"/>
        </w:trPr>
        <w:tc>
          <w:tcPr>
            <w:tcW w:w="1691" w:type="dxa"/>
          </w:tcPr>
          <w:p w14:paraId="72DA33A8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Code</w:t>
            </w:r>
          </w:p>
        </w:tc>
        <w:tc>
          <w:tcPr>
            <w:tcW w:w="2177" w:type="dxa"/>
          </w:tcPr>
          <w:p w14:paraId="37FCB296" w14:textId="47FF1F80" w:rsidR="00AF77CB" w:rsidRDefault="00D4556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b/>
                <w:color w:val="222222"/>
              </w:rPr>
              <w:t>18CSP107L</w:t>
            </w:r>
          </w:p>
        </w:tc>
        <w:tc>
          <w:tcPr>
            <w:tcW w:w="1682" w:type="dxa"/>
          </w:tcPr>
          <w:p w14:paraId="745BF663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Title</w:t>
            </w:r>
          </w:p>
        </w:tc>
        <w:tc>
          <w:tcPr>
            <w:tcW w:w="4786" w:type="dxa"/>
          </w:tcPr>
          <w:p w14:paraId="07082243" w14:textId="472A403B" w:rsidR="00AF77CB" w:rsidRDefault="00CA0F39" w:rsidP="00DB004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DB004F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r Project</w:t>
            </w:r>
          </w:p>
        </w:tc>
      </w:tr>
      <w:tr w:rsidR="00AF77CB" w14:paraId="7BFAAB87" w14:textId="77777777" w:rsidTr="00C63B11">
        <w:trPr>
          <w:trHeight w:val="295"/>
        </w:trPr>
        <w:tc>
          <w:tcPr>
            <w:tcW w:w="10336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DBB219E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ssion Statement</w:t>
            </w:r>
          </w:p>
          <w:p w14:paraId="2F055E2D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F77CB" w14:paraId="5F7051DC" w14:textId="77777777" w:rsidTr="00C63B11">
        <w:trPr>
          <w:trHeight w:val="295"/>
        </w:trPr>
        <w:tc>
          <w:tcPr>
            <w:tcW w:w="10336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A93494F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F77CB" w14:paraId="1463D2E6" w14:textId="77777777" w:rsidTr="00C63B11">
        <w:trPr>
          <w:trHeight w:val="302"/>
        </w:trPr>
        <w:tc>
          <w:tcPr>
            <w:tcW w:w="10336" w:type="dxa"/>
            <w:gridSpan w:val="4"/>
            <w:tcBorders>
              <w:bottom w:val="dotted" w:sz="4" w:space="0" w:color="auto"/>
            </w:tcBorders>
          </w:tcPr>
          <w:p w14:paraId="73014FEB" w14:textId="7A2CBBDA" w:rsidR="00AF77CB" w:rsidRPr="00022108" w:rsidRDefault="00CA0F39" w:rsidP="003F48F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Problem (or) Product Description: </w:t>
            </w:r>
            <w:r w:rsidR="00D45561" w:rsidRPr="00022108">
              <w:rPr>
                <w:rFonts w:ascii="Times New Roman" w:hAnsi="Times New Roman" w:cs="Times New Roman"/>
                <w:sz w:val="24"/>
                <w:szCs w:val="24"/>
              </w:rPr>
              <w:t xml:space="preserve">A drowsiness detection system for vehicles using deep learning </w:t>
            </w:r>
          </w:p>
        </w:tc>
      </w:tr>
      <w:tr w:rsidR="00AF77CB" w14:paraId="7A235BBA" w14:textId="77777777" w:rsidTr="00C63B11">
        <w:trPr>
          <w:trHeight w:val="302"/>
        </w:trPr>
        <w:tc>
          <w:tcPr>
            <w:tcW w:w="10336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14B18AB7" w14:textId="074F7F06" w:rsidR="00AF77CB" w:rsidRPr="006F2F93" w:rsidRDefault="00CA0F39" w:rsidP="00D4556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0221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ssumptions and Constraints</w:t>
            </w:r>
            <w:r w:rsidR="00C63B11" w:rsidRPr="000221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  <w:r w:rsidR="00C63B11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 </w:t>
            </w:r>
            <w:r w:rsidR="00D45561" w:rsidRPr="00022108">
              <w:rPr>
                <w:rFonts w:ascii="Times New Roman" w:hAnsi="Times New Roman" w:cs="Times New Roman"/>
                <w:sz w:val="24"/>
                <w:szCs w:val="24"/>
              </w:rPr>
              <w:t>Assuming user should know how to operate vehicles and system inside it.</w:t>
            </w:r>
          </w:p>
        </w:tc>
      </w:tr>
    </w:tbl>
    <w:p w14:paraId="00B6AECB" w14:textId="77777777" w:rsidR="003F48FD" w:rsidRDefault="003F48FD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77A544FB" w14:textId="77777777" w:rsidR="00AF77CB" w:rsidRPr="00022108" w:rsidRDefault="00CA0F39">
      <w:pPr>
        <w:rPr>
          <w:rFonts w:ascii="Times New Roman" w:hAnsi="Times New Roman" w:cs="Times New Roman"/>
          <w:sz w:val="24"/>
          <w:szCs w:val="24"/>
        </w:rPr>
      </w:pPr>
      <w:r w:rsidRPr="00022108">
        <w:rPr>
          <w:rFonts w:ascii="Times New Roman" w:hAnsi="Times New Roman" w:cs="Times New Roman"/>
          <w:b/>
          <w:bCs/>
          <w:sz w:val="24"/>
          <w:szCs w:val="24"/>
        </w:rPr>
        <w:t>Division of work and contributors</w:t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661"/>
        <w:gridCol w:w="633"/>
        <w:gridCol w:w="2812"/>
        <w:gridCol w:w="1418"/>
        <w:gridCol w:w="3343"/>
      </w:tblGrid>
      <w:tr w:rsidR="00AF77CB" w:rsidRPr="00022108" w14:paraId="5860348D" w14:textId="77777777" w:rsidTr="00022108">
        <w:trPr>
          <w:trHeight w:val="139"/>
          <w:jc w:val="center"/>
        </w:trPr>
        <w:tc>
          <w:tcPr>
            <w:tcW w:w="1294" w:type="dxa"/>
            <w:gridSpan w:val="2"/>
            <w:tcMar>
              <w:left w:w="20" w:type="dxa"/>
              <w:right w:w="20" w:type="dxa"/>
            </w:tcMar>
            <w:vAlign w:val="center"/>
          </w:tcPr>
          <w:p w14:paraId="1A545BF4" w14:textId="77777777" w:rsidR="00AF77CB" w:rsidRPr="00022108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221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me period</w:t>
            </w:r>
          </w:p>
        </w:tc>
        <w:tc>
          <w:tcPr>
            <w:tcW w:w="2812" w:type="dxa"/>
            <w:vMerge w:val="restart"/>
            <w:tcMar>
              <w:left w:w="20" w:type="dxa"/>
              <w:right w:w="20" w:type="dxa"/>
            </w:tcMar>
            <w:vAlign w:val="center"/>
          </w:tcPr>
          <w:p w14:paraId="31586267" w14:textId="77777777" w:rsidR="00AF77CB" w:rsidRPr="00022108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221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br w:type="page"/>
              <w:t>Activities or components of the project</w:t>
            </w:r>
          </w:p>
        </w:tc>
        <w:tc>
          <w:tcPr>
            <w:tcW w:w="1418" w:type="dxa"/>
            <w:vMerge w:val="restart"/>
            <w:tcMar>
              <w:left w:w="20" w:type="dxa"/>
              <w:right w:w="20" w:type="dxa"/>
            </w:tcMar>
            <w:vAlign w:val="center"/>
          </w:tcPr>
          <w:p w14:paraId="26C3DD31" w14:textId="77777777" w:rsidR="00AF77CB" w:rsidRPr="00022108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221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/Register Number of the Individual Contributor</w:t>
            </w:r>
          </w:p>
        </w:tc>
        <w:tc>
          <w:tcPr>
            <w:tcW w:w="3343" w:type="dxa"/>
            <w:vMerge w:val="restart"/>
            <w:tcMar>
              <w:left w:w="20" w:type="dxa"/>
              <w:right w:w="20" w:type="dxa"/>
            </w:tcMar>
            <w:vAlign w:val="center"/>
          </w:tcPr>
          <w:p w14:paraId="43095720" w14:textId="77777777" w:rsidR="00AF77CB" w:rsidRPr="00022108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2210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s/Register Number of the Joint Contributors</w:t>
            </w:r>
          </w:p>
        </w:tc>
      </w:tr>
      <w:tr w:rsidR="00C6168E" w:rsidRPr="00022108" w14:paraId="68280B74" w14:textId="77777777" w:rsidTr="00022108">
        <w:trPr>
          <w:trHeight w:val="268"/>
          <w:jc w:val="center"/>
        </w:trPr>
        <w:tc>
          <w:tcPr>
            <w:tcW w:w="661" w:type="dxa"/>
            <w:tcMar>
              <w:left w:w="20" w:type="dxa"/>
              <w:right w:w="20" w:type="dxa"/>
            </w:tcMar>
            <w:vAlign w:val="center"/>
          </w:tcPr>
          <w:p w14:paraId="7DCCDB76" w14:textId="77777777" w:rsidR="00AF77CB" w:rsidRPr="00022108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22108">
              <w:rPr>
                <w:rFonts w:ascii="Times New Roman" w:hAnsi="Times New Roman" w:cs="Times New Roman"/>
                <w:b/>
                <w:sz w:val="24"/>
                <w:szCs w:val="24"/>
              </w:rPr>
              <w:t>From Date</w:t>
            </w:r>
          </w:p>
        </w:tc>
        <w:tc>
          <w:tcPr>
            <w:tcW w:w="633" w:type="dxa"/>
            <w:tcMar>
              <w:left w:w="20" w:type="dxa"/>
              <w:right w:w="20" w:type="dxa"/>
            </w:tcMar>
            <w:vAlign w:val="center"/>
          </w:tcPr>
          <w:p w14:paraId="370C40B1" w14:textId="77777777" w:rsidR="00AF77CB" w:rsidRPr="00022108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22108">
              <w:rPr>
                <w:rFonts w:ascii="Times New Roman" w:hAnsi="Times New Roman" w:cs="Times New Roman"/>
                <w:b/>
                <w:sz w:val="24"/>
                <w:szCs w:val="24"/>
              </w:rPr>
              <w:t>To Date</w:t>
            </w:r>
          </w:p>
        </w:tc>
        <w:tc>
          <w:tcPr>
            <w:tcW w:w="2812" w:type="dxa"/>
            <w:vMerge/>
            <w:tcMar>
              <w:left w:w="20" w:type="dxa"/>
              <w:right w:w="20" w:type="dxa"/>
            </w:tcMar>
            <w:vAlign w:val="center"/>
          </w:tcPr>
          <w:p w14:paraId="6C1AA5D5" w14:textId="77777777" w:rsidR="00AF77CB" w:rsidRPr="00022108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8" w:type="dxa"/>
            <w:vMerge/>
            <w:tcMar>
              <w:left w:w="20" w:type="dxa"/>
              <w:right w:w="20" w:type="dxa"/>
            </w:tcMar>
            <w:vAlign w:val="center"/>
          </w:tcPr>
          <w:p w14:paraId="5558CCEC" w14:textId="77777777" w:rsidR="00AF77CB" w:rsidRPr="00022108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43" w:type="dxa"/>
            <w:vMerge/>
            <w:tcMar>
              <w:left w:w="20" w:type="dxa"/>
              <w:right w:w="20" w:type="dxa"/>
            </w:tcMar>
            <w:vAlign w:val="center"/>
          </w:tcPr>
          <w:p w14:paraId="4ABA4CFB" w14:textId="77777777" w:rsidR="00AF77CB" w:rsidRPr="00022108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168E" w:rsidRPr="00022108" w14:paraId="03D7C073" w14:textId="77777777" w:rsidTr="00022108">
        <w:trPr>
          <w:trHeight w:val="334"/>
          <w:jc w:val="center"/>
        </w:trPr>
        <w:tc>
          <w:tcPr>
            <w:tcW w:w="661" w:type="dxa"/>
            <w:tcMar>
              <w:left w:w="20" w:type="dxa"/>
              <w:right w:w="20" w:type="dxa"/>
            </w:tcMar>
            <w:vAlign w:val="center"/>
          </w:tcPr>
          <w:p w14:paraId="634C4BE9" w14:textId="2927E707" w:rsidR="00AF77CB" w:rsidRPr="00022108" w:rsidRDefault="0093759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8">
              <w:rPr>
                <w:rFonts w:ascii="Times New Roman" w:hAnsi="Times New Roman" w:cs="Times New Roman"/>
                <w:sz w:val="24"/>
                <w:szCs w:val="24"/>
              </w:rPr>
              <w:t>22/08</w:t>
            </w:r>
          </w:p>
        </w:tc>
        <w:tc>
          <w:tcPr>
            <w:tcW w:w="633" w:type="dxa"/>
            <w:tcMar>
              <w:left w:w="20" w:type="dxa"/>
              <w:right w:w="20" w:type="dxa"/>
            </w:tcMar>
            <w:vAlign w:val="center"/>
          </w:tcPr>
          <w:p w14:paraId="010923A2" w14:textId="0863CC20" w:rsidR="00AF77CB" w:rsidRPr="00022108" w:rsidRDefault="0093759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8">
              <w:rPr>
                <w:rFonts w:ascii="Times New Roman" w:hAnsi="Times New Roman" w:cs="Times New Roman"/>
                <w:sz w:val="24"/>
                <w:szCs w:val="24"/>
              </w:rPr>
              <w:t>23/08</w:t>
            </w:r>
          </w:p>
        </w:tc>
        <w:tc>
          <w:tcPr>
            <w:tcW w:w="2812" w:type="dxa"/>
            <w:tcMar>
              <w:left w:w="20" w:type="dxa"/>
              <w:right w:w="20" w:type="dxa"/>
            </w:tcMar>
            <w:vAlign w:val="center"/>
          </w:tcPr>
          <w:p w14:paraId="56A8A63D" w14:textId="51E62067" w:rsidR="00AF77CB" w:rsidRPr="00022108" w:rsidRDefault="0093759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8">
              <w:rPr>
                <w:rFonts w:ascii="Times New Roman" w:hAnsi="Times New Roman" w:cs="Times New Roman"/>
                <w:sz w:val="24"/>
                <w:szCs w:val="24"/>
              </w:rPr>
              <w:t>The datasets which suited the project were searched and saved</w:t>
            </w:r>
          </w:p>
        </w:tc>
        <w:tc>
          <w:tcPr>
            <w:tcW w:w="1418" w:type="dxa"/>
            <w:tcMar>
              <w:left w:w="20" w:type="dxa"/>
              <w:right w:w="20" w:type="dxa"/>
            </w:tcMar>
            <w:vAlign w:val="center"/>
          </w:tcPr>
          <w:p w14:paraId="1EFE4855" w14:textId="7EF0698C" w:rsidR="00AF77CB" w:rsidRPr="00022108" w:rsidRDefault="00AF77C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43" w:type="dxa"/>
            <w:tcMar>
              <w:left w:w="20" w:type="dxa"/>
              <w:right w:w="20" w:type="dxa"/>
            </w:tcMar>
            <w:vAlign w:val="center"/>
          </w:tcPr>
          <w:p w14:paraId="1C299F7A" w14:textId="304EDA9B" w:rsidR="00AF77CB" w:rsidRPr="00022108" w:rsidRDefault="00D45561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8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637993" w:rsidRPr="00022108">
              <w:rPr>
                <w:rFonts w:ascii="Times New Roman" w:hAnsi="Times New Roman" w:cs="Times New Roman"/>
                <w:sz w:val="24"/>
                <w:szCs w:val="24"/>
              </w:rPr>
              <w:t>A1911003010495</w:t>
            </w:r>
            <w:r w:rsidRPr="00022108">
              <w:rPr>
                <w:rFonts w:ascii="Times New Roman" w:hAnsi="Times New Roman" w:cs="Times New Roman"/>
                <w:sz w:val="24"/>
                <w:szCs w:val="24"/>
              </w:rPr>
              <w:t>/RA</w:t>
            </w:r>
            <w:r w:rsidR="00637993" w:rsidRPr="00022108">
              <w:rPr>
                <w:rFonts w:ascii="Times New Roman" w:hAnsi="Times New Roman" w:cs="Times New Roman"/>
                <w:sz w:val="24"/>
                <w:szCs w:val="24"/>
              </w:rPr>
              <w:t>1911003010497</w:t>
            </w:r>
          </w:p>
        </w:tc>
      </w:tr>
      <w:tr w:rsidR="00C6168E" w:rsidRPr="00022108" w14:paraId="773BC159" w14:textId="77777777" w:rsidTr="00022108">
        <w:trPr>
          <w:trHeight w:val="334"/>
          <w:jc w:val="center"/>
        </w:trPr>
        <w:tc>
          <w:tcPr>
            <w:tcW w:w="661" w:type="dxa"/>
            <w:tcMar>
              <w:left w:w="20" w:type="dxa"/>
              <w:right w:w="20" w:type="dxa"/>
            </w:tcMar>
            <w:vAlign w:val="center"/>
          </w:tcPr>
          <w:p w14:paraId="06FEA6F1" w14:textId="3E2291BB" w:rsidR="00C6168E" w:rsidRPr="00022108" w:rsidRDefault="00C6168E" w:rsidP="00C616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8">
              <w:rPr>
                <w:rFonts w:ascii="Times New Roman" w:hAnsi="Times New Roman" w:cs="Times New Roman"/>
                <w:sz w:val="24"/>
                <w:szCs w:val="24"/>
              </w:rPr>
              <w:t>25/08</w:t>
            </w:r>
          </w:p>
        </w:tc>
        <w:tc>
          <w:tcPr>
            <w:tcW w:w="633" w:type="dxa"/>
            <w:tcMar>
              <w:left w:w="20" w:type="dxa"/>
              <w:right w:w="20" w:type="dxa"/>
            </w:tcMar>
            <w:vAlign w:val="center"/>
          </w:tcPr>
          <w:p w14:paraId="725710A3" w14:textId="54AC3F18" w:rsidR="00C6168E" w:rsidRPr="00022108" w:rsidRDefault="00C6168E" w:rsidP="00C616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8">
              <w:rPr>
                <w:rFonts w:ascii="Times New Roman" w:hAnsi="Times New Roman" w:cs="Times New Roman"/>
                <w:sz w:val="24"/>
                <w:szCs w:val="24"/>
              </w:rPr>
              <w:t>28/08</w:t>
            </w:r>
          </w:p>
        </w:tc>
        <w:tc>
          <w:tcPr>
            <w:tcW w:w="2812" w:type="dxa"/>
            <w:tcMar>
              <w:left w:w="20" w:type="dxa"/>
              <w:right w:w="20" w:type="dxa"/>
            </w:tcMar>
            <w:vAlign w:val="center"/>
          </w:tcPr>
          <w:p w14:paraId="11263A0C" w14:textId="169E7BE0" w:rsidR="00C6168E" w:rsidRPr="00022108" w:rsidRDefault="00D45561" w:rsidP="00C6168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8">
              <w:rPr>
                <w:rFonts w:ascii="Times New Roman" w:hAnsi="Times New Roman" w:cs="Times New Roman"/>
                <w:sz w:val="24"/>
                <w:szCs w:val="24"/>
              </w:rPr>
              <w:t xml:space="preserve">The dataset was then divided into specific folders </w:t>
            </w:r>
            <w:r w:rsidR="0015749E" w:rsidRPr="00022108">
              <w:rPr>
                <w:rFonts w:ascii="Times New Roman" w:hAnsi="Times New Roman" w:cs="Times New Roman"/>
                <w:sz w:val="24"/>
                <w:szCs w:val="24"/>
              </w:rPr>
              <w:t>such as open and closed eyes</w:t>
            </w:r>
          </w:p>
        </w:tc>
        <w:tc>
          <w:tcPr>
            <w:tcW w:w="1418" w:type="dxa"/>
            <w:tcMar>
              <w:left w:w="20" w:type="dxa"/>
              <w:right w:w="20" w:type="dxa"/>
            </w:tcMar>
            <w:vAlign w:val="center"/>
          </w:tcPr>
          <w:p w14:paraId="028DA984" w14:textId="1F289475" w:rsidR="00C6168E" w:rsidRPr="00022108" w:rsidRDefault="00C6168E" w:rsidP="00C6168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43" w:type="dxa"/>
            <w:tcMar>
              <w:left w:w="20" w:type="dxa"/>
              <w:right w:w="20" w:type="dxa"/>
            </w:tcMar>
            <w:vAlign w:val="center"/>
          </w:tcPr>
          <w:p w14:paraId="0FACE78D" w14:textId="643CCE92" w:rsidR="00C6168E" w:rsidRPr="00022108" w:rsidRDefault="00637993" w:rsidP="00C616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8">
              <w:rPr>
                <w:rFonts w:ascii="Times New Roman" w:hAnsi="Times New Roman" w:cs="Times New Roman"/>
                <w:sz w:val="24"/>
                <w:szCs w:val="24"/>
              </w:rPr>
              <w:t>RA1911003010495/RA1911003010497</w:t>
            </w:r>
          </w:p>
        </w:tc>
      </w:tr>
      <w:tr w:rsidR="00C6168E" w:rsidRPr="00022108" w14:paraId="17116A1B" w14:textId="77777777" w:rsidTr="00022108">
        <w:trPr>
          <w:trHeight w:val="334"/>
          <w:jc w:val="center"/>
        </w:trPr>
        <w:tc>
          <w:tcPr>
            <w:tcW w:w="661" w:type="dxa"/>
            <w:tcMar>
              <w:left w:w="20" w:type="dxa"/>
              <w:right w:w="20" w:type="dxa"/>
            </w:tcMar>
            <w:vAlign w:val="center"/>
          </w:tcPr>
          <w:p w14:paraId="6C20B2B8" w14:textId="1987FF7E" w:rsidR="00C6168E" w:rsidRPr="00022108" w:rsidRDefault="00C6168E" w:rsidP="00C616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8">
              <w:rPr>
                <w:rFonts w:ascii="Times New Roman" w:hAnsi="Times New Roman" w:cs="Times New Roman"/>
                <w:sz w:val="24"/>
                <w:szCs w:val="24"/>
              </w:rPr>
              <w:t>7/09</w:t>
            </w:r>
          </w:p>
        </w:tc>
        <w:tc>
          <w:tcPr>
            <w:tcW w:w="633" w:type="dxa"/>
            <w:tcMar>
              <w:left w:w="20" w:type="dxa"/>
              <w:right w:w="20" w:type="dxa"/>
            </w:tcMar>
            <w:vAlign w:val="center"/>
          </w:tcPr>
          <w:p w14:paraId="3D753B19" w14:textId="314923D4" w:rsidR="00C6168E" w:rsidRPr="00022108" w:rsidRDefault="00C6168E" w:rsidP="00C616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8">
              <w:rPr>
                <w:rFonts w:ascii="Times New Roman" w:hAnsi="Times New Roman" w:cs="Times New Roman"/>
                <w:sz w:val="24"/>
                <w:szCs w:val="24"/>
              </w:rPr>
              <w:t>11/09</w:t>
            </w:r>
          </w:p>
        </w:tc>
        <w:tc>
          <w:tcPr>
            <w:tcW w:w="2812" w:type="dxa"/>
            <w:tcMar>
              <w:left w:w="20" w:type="dxa"/>
              <w:right w:w="20" w:type="dxa"/>
            </w:tcMar>
            <w:vAlign w:val="center"/>
          </w:tcPr>
          <w:p w14:paraId="55690A78" w14:textId="4C017CF4" w:rsidR="00C6168E" w:rsidRPr="00022108" w:rsidRDefault="00C6168E" w:rsidP="00C6168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8">
              <w:rPr>
                <w:rFonts w:ascii="Times New Roman" w:hAnsi="Times New Roman" w:cs="Times New Roman"/>
                <w:sz w:val="24"/>
                <w:szCs w:val="24"/>
              </w:rPr>
              <w:t>Lea</w:t>
            </w:r>
            <w:r w:rsidR="0015749E" w:rsidRPr="00022108">
              <w:rPr>
                <w:rFonts w:ascii="Times New Roman" w:hAnsi="Times New Roman" w:cs="Times New Roman"/>
                <w:sz w:val="24"/>
                <w:szCs w:val="24"/>
              </w:rPr>
              <w:t xml:space="preserve">rnt how to use the </w:t>
            </w:r>
            <w:r w:rsidRPr="00022108">
              <w:rPr>
                <w:rFonts w:ascii="Times New Roman" w:hAnsi="Times New Roman" w:cs="Times New Roman"/>
                <w:sz w:val="24"/>
                <w:szCs w:val="24"/>
              </w:rPr>
              <w:t xml:space="preserve">basics of deep learning </w:t>
            </w:r>
          </w:p>
        </w:tc>
        <w:tc>
          <w:tcPr>
            <w:tcW w:w="1418" w:type="dxa"/>
            <w:tcMar>
              <w:left w:w="20" w:type="dxa"/>
              <w:right w:w="20" w:type="dxa"/>
            </w:tcMar>
            <w:vAlign w:val="center"/>
          </w:tcPr>
          <w:p w14:paraId="39C37603" w14:textId="7162DF90" w:rsidR="00C6168E" w:rsidRPr="00022108" w:rsidRDefault="00C6168E" w:rsidP="00C6168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43" w:type="dxa"/>
            <w:tcMar>
              <w:left w:w="20" w:type="dxa"/>
              <w:right w:w="20" w:type="dxa"/>
            </w:tcMar>
            <w:vAlign w:val="center"/>
          </w:tcPr>
          <w:p w14:paraId="1A931175" w14:textId="6D4F1EF4" w:rsidR="00C6168E" w:rsidRPr="00022108" w:rsidRDefault="00637993" w:rsidP="00C616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8">
              <w:rPr>
                <w:rFonts w:ascii="Times New Roman" w:hAnsi="Times New Roman" w:cs="Times New Roman"/>
                <w:sz w:val="24"/>
                <w:szCs w:val="24"/>
              </w:rPr>
              <w:t>RA1911003010495/RA1911003010497</w:t>
            </w:r>
          </w:p>
        </w:tc>
      </w:tr>
      <w:tr w:rsidR="00C6168E" w:rsidRPr="00022108" w14:paraId="44B6E51D" w14:textId="77777777" w:rsidTr="00022108">
        <w:trPr>
          <w:trHeight w:val="334"/>
          <w:jc w:val="center"/>
        </w:trPr>
        <w:tc>
          <w:tcPr>
            <w:tcW w:w="661" w:type="dxa"/>
            <w:tcMar>
              <w:left w:w="20" w:type="dxa"/>
              <w:right w:w="20" w:type="dxa"/>
            </w:tcMar>
            <w:vAlign w:val="center"/>
          </w:tcPr>
          <w:p w14:paraId="122054EB" w14:textId="2F4CB49B" w:rsidR="00C6168E" w:rsidRPr="00022108" w:rsidRDefault="00C6168E" w:rsidP="00C616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8">
              <w:rPr>
                <w:rFonts w:ascii="Times New Roman" w:hAnsi="Times New Roman" w:cs="Times New Roman"/>
                <w:sz w:val="24"/>
                <w:szCs w:val="24"/>
              </w:rPr>
              <w:t>13/09</w:t>
            </w:r>
          </w:p>
        </w:tc>
        <w:tc>
          <w:tcPr>
            <w:tcW w:w="633" w:type="dxa"/>
            <w:tcMar>
              <w:left w:w="20" w:type="dxa"/>
              <w:right w:w="20" w:type="dxa"/>
            </w:tcMar>
            <w:vAlign w:val="center"/>
          </w:tcPr>
          <w:p w14:paraId="7D667D4E" w14:textId="5FA504F9" w:rsidR="00C6168E" w:rsidRPr="00022108" w:rsidRDefault="00C6168E" w:rsidP="00C616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8">
              <w:rPr>
                <w:rFonts w:ascii="Times New Roman" w:hAnsi="Times New Roman" w:cs="Times New Roman"/>
                <w:sz w:val="24"/>
                <w:szCs w:val="24"/>
              </w:rPr>
              <w:t>16/09</w:t>
            </w:r>
          </w:p>
        </w:tc>
        <w:tc>
          <w:tcPr>
            <w:tcW w:w="2812" w:type="dxa"/>
            <w:tcMar>
              <w:left w:w="20" w:type="dxa"/>
              <w:right w:w="20" w:type="dxa"/>
            </w:tcMar>
            <w:vAlign w:val="center"/>
          </w:tcPr>
          <w:p w14:paraId="5FE2138B" w14:textId="54E90611" w:rsidR="00C6168E" w:rsidRPr="00022108" w:rsidRDefault="00C6168E" w:rsidP="00C6168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8">
              <w:rPr>
                <w:rFonts w:ascii="Times New Roman" w:hAnsi="Times New Roman" w:cs="Times New Roman"/>
                <w:sz w:val="24"/>
                <w:szCs w:val="24"/>
              </w:rPr>
              <w:t>Started implementing on our project</w:t>
            </w:r>
          </w:p>
        </w:tc>
        <w:tc>
          <w:tcPr>
            <w:tcW w:w="1418" w:type="dxa"/>
            <w:tcMar>
              <w:left w:w="20" w:type="dxa"/>
              <w:right w:w="20" w:type="dxa"/>
            </w:tcMar>
            <w:vAlign w:val="center"/>
          </w:tcPr>
          <w:p w14:paraId="7F149F39" w14:textId="7994D468" w:rsidR="00C6168E" w:rsidRPr="00022108" w:rsidRDefault="00C6168E" w:rsidP="00C6168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43" w:type="dxa"/>
            <w:tcMar>
              <w:left w:w="20" w:type="dxa"/>
              <w:right w:w="20" w:type="dxa"/>
            </w:tcMar>
            <w:vAlign w:val="center"/>
          </w:tcPr>
          <w:p w14:paraId="552D44D8" w14:textId="729173B8" w:rsidR="00C6168E" w:rsidRPr="00022108" w:rsidRDefault="00637993" w:rsidP="00C616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8">
              <w:rPr>
                <w:rFonts w:ascii="Times New Roman" w:hAnsi="Times New Roman" w:cs="Times New Roman"/>
                <w:sz w:val="24"/>
                <w:szCs w:val="24"/>
              </w:rPr>
              <w:t>RA1911003010495/RA1911003010497</w:t>
            </w:r>
          </w:p>
        </w:tc>
      </w:tr>
      <w:tr w:rsidR="00C6168E" w:rsidRPr="00022108" w14:paraId="12F33D49" w14:textId="77777777" w:rsidTr="00022108">
        <w:trPr>
          <w:trHeight w:val="334"/>
          <w:jc w:val="center"/>
        </w:trPr>
        <w:tc>
          <w:tcPr>
            <w:tcW w:w="661" w:type="dxa"/>
            <w:tcMar>
              <w:left w:w="20" w:type="dxa"/>
              <w:right w:w="20" w:type="dxa"/>
            </w:tcMar>
            <w:vAlign w:val="center"/>
          </w:tcPr>
          <w:p w14:paraId="378070CA" w14:textId="6F1EC93F" w:rsidR="00C6168E" w:rsidRPr="00022108" w:rsidRDefault="00C6168E" w:rsidP="00C616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8">
              <w:rPr>
                <w:rFonts w:ascii="Times New Roman" w:hAnsi="Times New Roman" w:cs="Times New Roman"/>
                <w:sz w:val="24"/>
                <w:szCs w:val="24"/>
              </w:rPr>
              <w:t>25/09</w:t>
            </w:r>
          </w:p>
        </w:tc>
        <w:tc>
          <w:tcPr>
            <w:tcW w:w="633" w:type="dxa"/>
            <w:tcMar>
              <w:left w:w="20" w:type="dxa"/>
              <w:right w:w="20" w:type="dxa"/>
            </w:tcMar>
            <w:vAlign w:val="center"/>
          </w:tcPr>
          <w:p w14:paraId="5573B466" w14:textId="1A565B64" w:rsidR="00C6168E" w:rsidRPr="00022108" w:rsidRDefault="00C6168E" w:rsidP="00C616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8">
              <w:rPr>
                <w:rFonts w:ascii="Times New Roman" w:hAnsi="Times New Roman" w:cs="Times New Roman"/>
                <w:sz w:val="24"/>
                <w:szCs w:val="24"/>
              </w:rPr>
              <w:t>28/09</w:t>
            </w:r>
          </w:p>
        </w:tc>
        <w:tc>
          <w:tcPr>
            <w:tcW w:w="2812" w:type="dxa"/>
            <w:tcMar>
              <w:left w:w="20" w:type="dxa"/>
              <w:right w:w="20" w:type="dxa"/>
            </w:tcMar>
            <w:vAlign w:val="center"/>
          </w:tcPr>
          <w:p w14:paraId="52DC7DAD" w14:textId="5B5E623A" w:rsidR="00C6168E" w:rsidRPr="00022108" w:rsidRDefault="00C6168E" w:rsidP="001574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8">
              <w:rPr>
                <w:rFonts w:ascii="Times New Roman" w:hAnsi="Times New Roman" w:cs="Times New Roman"/>
                <w:sz w:val="24"/>
                <w:szCs w:val="24"/>
              </w:rPr>
              <w:t xml:space="preserve">Started working on </w:t>
            </w:r>
            <w:r w:rsidR="0015749E" w:rsidRPr="00022108">
              <w:rPr>
                <w:rFonts w:ascii="Times New Roman" w:hAnsi="Times New Roman" w:cs="Times New Roman"/>
                <w:sz w:val="24"/>
                <w:szCs w:val="24"/>
              </w:rPr>
              <w:t>the models which was required for the project</w:t>
            </w:r>
          </w:p>
        </w:tc>
        <w:tc>
          <w:tcPr>
            <w:tcW w:w="1418" w:type="dxa"/>
            <w:tcMar>
              <w:left w:w="20" w:type="dxa"/>
              <w:right w:w="20" w:type="dxa"/>
            </w:tcMar>
            <w:vAlign w:val="center"/>
          </w:tcPr>
          <w:p w14:paraId="6FCE40C5" w14:textId="4FDF480B" w:rsidR="00C6168E" w:rsidRPr="00022108" w:rsidRDefault="00C6168E" w:rsidP="00C6168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43" w:type="dxa"/>
            <w:tcMar>
              <w:left w:w="20" w:type="dxa"/>
              <w:right w:w="20" w:type="dxa"/>
            </w:tcMar>
            <w:vAlign w:val="center"/>
          </w:tcPr>
          <w:p w14:paraId="5697A71F" w14:textId="1DD2DCE9" w:rsidR="00C6168E" w:rsidRPr="00022108" w:rsidRDefault="00637993" w:rsidP="00C616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8">
              <w:rPr>
                <w:rFonts w:ascii="Times New Roman" w:hAnsi="Times New Roman" w:cs="Times New Roman"/>
                <w:sz w:val="24"/>
                <w:szCs w:val="24"/>
              </w:rPr>
              <w:t>RA1911003010495/RA1911003010497</w:t>
            </w:r>
          </w:p>
        </w:tc>
      </w:tr>
      <w:tr w:rsidR="00C6168E" w:rsidRPr="00022108" w14:paraId="44096C53" w14:textId="77777777" w:rsidTr="00022108">
        <w:trPr>
          <w:trHeight w:val="334"/>
          <w:jc w:val="center"/>
        </w:trPr>
        <w:tc>
          <w:tcPr>
            <w:tcW w:w="661" w:type="dxa"/>
            <w:tcMar>
              <w:left w:w="20" w:type="dxa"/>
              <w:right w:w="20" w:type="dxa"/>
            </w:tcMar>
            <w:vAlign w:val="center"/>
          </w:tcPr>
          <w:p w14:paraId="1882D803" w14:textId="563910C9" w:rsidR="00C6168E" w:rsidRPr="00022108" w:rsidRDefault="00C6168E" w:rsidP="00C6168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8">
              <w:rPr>
                <w:rFonts w:ascii="Times New Roman" w:hAnsi="Times New Roman" w:cs="Times New Roman"/>
                <w:sz w:val="24"/>
                <w:szCs w:val="24"/>
              </w:rPr>
              <w:t>10/10</w:t>
            </w:r>
          </w:p>
        </w:tc>
        <w:tc>
          <w:tcPr>
            <w:tcW w:w="633" w:type="dxa"/>
            <w:tcMar>
              <w:left w:w="20" w:type="dxa"/>
              <w:right w:w="20" w:type="dxa"/>
            </w:tcMar>
            <w:vAlign w:val="center"/>
          </w:tcPr>
          <w:p w14:paraId="6EA5B14C" w14:textId="100550C0" w:rsidR="00C6168E" w:rsidRPr="00022108" w:rsidRDefault="00C6168E" w:rsidP="00C616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8">
              <w:rPr>
                <w:rFonts w:ascii="Times New Roman" w:hAnsi="Times New Roman" w:cs="Times New Roman"/>
                <w:sz w:val="24"/>
                <w:szCs w:val="24"/>
              </w:rPr>
              <w:t>12/10</w:t>
            </w:r>
          </w:p>
        </w:tc>
        <w:tc>
          <w:tcPr>
            <w:tcW w:w="2812" w:type="dxa"/>
            <w:tcMar>
              <w:left w:w="20" w:type="dxa"/>
              <w:right w:w="20" w:type="dxa"/>
            </w:tcMar>
            <w:vAlign w:val="center"/>
          </w:tcPr>
          <w:p w14:paraId="658F9204" w14:textId="25ED3E2D" w:rsidR="00C6168E" w:rsidRPr="00022108" w:rsidRDefault="00C6168E" w:rsidP="001574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8">
              <w:rPr>
                <w:rFonts w:ascii="Times New Roman" w:hAnsi="Times New Roman" w:cs="Times New Roman"/>
                <w:sz w:val="24"/>
                <w:szCs w:val="24"/>
              </w:rPr>
              <w:t>Completed working on DL model</w:t>
            </w:r>
          </w:p>
        </w:tc>
        <w:tc>
          <w:tcPr>
            <w:tcW w:w="1418" w:type="dxa"/>
            <w:tcMar>
              <w:left w:w="20" w:type="dxa"/>
              <w:right w:w="20" w:type="dxa"/>
            </w:tcMar>
            <w:vAlign w:val="center"/>
          </w:tcPr>
          <w:p w14:paraId="4FE18263" w14:textId="3F09AABD" w:rsidR="00C6168E" w:rsidRPr="00022108" w:rsidRDefault="00C6168E" w:rsidP="00C6168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43" w:type="dxa"/>
            <w:tcMar>
              <w:left w:w="20" w:type="dxa"/>
              <w:right w:w="20" w:type="dxa"/>
            </w:tcMar>
            <w:vAlign w:val="center"/>
          </w:tcPr>
          <w:p w14:paraId="1953EF20" w14:textId="4950A779" w:rsidR="00C6168E" w:rsidRPr="00022108" w:rsidRDefault="00637993" w:rsidP="00C616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8">
              <w:rPr>
                <w:rFonts w:ascii="Times New Roman" w:hAnsi="Times New Roman" w:cs="Times New Roman"/>
                <w:sz w:val="24"/>
                <w:szCs w:val="24"/>
              </w:rPr>
              <w:t>RA1911003010495/RA1911003010497</w:t>
            </w:r>
          </w:p>
        </w:tc>
      </w:tr>
      <w:tr w:rsidR="00C6168E" w:rsidRPr="00022108" w14:paraId="0951E2D9" w14:textId="77777777" w:rsidTr="00022108">
        <w:trPr>
          <w:trHeight w:val="334"/>
          <w:jc w:val="center"/>
        </w:trPr>
        <w:tc>
          <w:tcPr>
            <w:tcW w:w="661" w:type="dxa"/>
            <w:tcMar>
              <w:left w:w="20" w:type="dxa"/>
              <w:right w:w="20" w:type="dxa"/>
            </w:tcMar>
            <w:vAlign w:val="center"/>
          </w:tcPr>
          <w:p w14:paraId="388D93DB" w14:textId="0CCB71CA" w:rsidR="00C6168E" w:rsidRPr="00022108" w:rsidRDefault="006E0225" w:rsidP="00C616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8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C6168E" w:rsidRPr="00022108">
              <w:rPr>
                <w:rFonts w:ascii="Times New Roman" w:hAnsi="Times New Roman" w:cs="Times New Roman"/>
                <w:sz w:val="24"/>
                <w:szCs w:val="24"/>
              </w:rPr>
              <w:t>/10</w:t>
            </w:r>
          </w:p>
        </w:tc>
        <w:tc>
          <w:tcPr>
            <w:tcW w:w="633" w:type="dxa"/>
            <w:tcMar>
              <w:left w:w="20" w:type="dxa"/>
              <w:right w:w="20" w:type="dxa"/>
            </w:tcMar>
            <w:vAlign w:val="center"/>
          </w:tcPr>
          <w:p w14:paraId="2A6DFB06" w14:textId="23068D62" w:rsidR="00C6168E" w:rsidRPr="00022108" w:rsidRDefault="006E0225" w:rsidP="00C616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8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  <w:r w:rsidR="00C6168E" w:rsidRPr="00022108">
              <w:rPr>
                <w:rFonts w:ascii="Times New Roman" w:hAnsi="Times New Roman" w:cs="Times New Roman"/>
                <w:sz w:val="24"/>
                <w:szCs w:val="24"/>
              </w:rPr>
              <w:t>/10</w:t>
            </w:r>
          </w:p>
        </w:tc>
        <w:tc>
          <w:tcPr>
            <w:tcW w:w="2812" w:type="dxa"/>
            <w:tcMar>
              <w:left w:w="20" w:type="dxa"/>
              <w:right w:w="20" w:type="dxa"/>
            </w:tcMar>
            <w:vAlign w:val="center"/>
          </w:tcPr>
          <w:p w14:paraId="5843CD13" w14:textId="75DD80E4" w:rsidR="00C6168E" w:rsidRPr="00022108" w:rsidRDefault="006E0225" w:rsidP="00C6168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8">
              <w:rPr>
                <w:rFonts w:ascii="Times New Roman" w:hAnsi="Times New Roman" w:cs="Times New Roman"/>
                <w:sz w:val="24"/>
                <w:szCs w:val="24"/>
              </w:rPr>
              <w:t xml:space="preserve">Started working on real time implementation using </w:t>
            </w:r>
            <w:proofErr w:type="spellStart"/>
            <w:r w:rsidRPr="00022108">
              <w:rPr>
                <w:rFonts w:ascii="Times New Roman" w:hAnsi="Times New Roman" w:cs="Times New Roman"/>
                <w:sz w:val="24"/>
                <w:szCs w:val="24"/>
              </w:rPr>
              <w:t>OpenCv</w:t>
            </w:r>
            <w:proofErr w:type="spellEnd"/>
          </w:p>
        </w:tc>
        <w:tc>
          <w:tcPr>
            <w:tcW w:w="1418" w:type="dxa"/>
            <w:tcMar>
              <w:left w:w="20" w:type="dxa"/>
              <w:right w:w="20" w:type="dxa"/>
            </w:tcMar>
            <w:vAlign w:val="center"/>
          </w:tcPr>
          <w:p w14:paraId="3C1F3F13" w14:textId="0FC12C5D" w:rsidR="00C6168E" w:rsidRPr="00022108" w:rsidRDefault="00C6168E" w:rsidP="00C6168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43" w:type="dxa"/>
            <w:tcMar>
              <w:left w:w="20" w:type="dxa"/>
              <w:right w:w="20" w:type="dxa"/>
            </w:tcMar>
            <w:vAlign w:val="center"/>
          </w:tcPr>
          <w:p w14:paraId="15C38855" w14:textId="46187194" w:rsidR="00C6168E" w:rsidRPr="00022108" w:rsidRDefault="00637993" w:rsidP="00C616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8">
              <w:rPr>
                <w:rFonts w:ascii="Times New Roman" w:hAnsi="Times New Roman" w:cs="Times New Roman"/>
                <w:sz w:val="24"/>
                <w:szCs w:val="24"/>
              </w:rPr>
              <w:t>RA1911003010495/RA1911003010497</w:t>
            </w:r>
          </w:p>
        </w:tc>
      </w:tr>
      <w:tr w:rsidR="00C6168E" w:rsidRPr="00022108" w14:paraId="4BD5A7FC" w14:textId="77777777" w:rsidTr="00022108">
        <w:trPr>
          <w:trHeight w:val="334"/>
          <w:jc w:val="center"/>
        </w:trPr>
        <w:tc>
          <w:tcPr>
            <w:tcW w:w="661" w:type="dxa"/>
            <w:tcMar>
              <w:left w:w="20" w:type="dxa"/>
              <w:right w:w="20" w:type="dxa"/>
            </w:tcMar>
            <w:vAlign w:val="center"/>
          </w:tcPr>
          <w:p w14:paraId="2C7D931B" w14:textId="0D6FBF07" w:rsidR="00C6168E" w:rsidRPr="00022108" w:rsidRDefault="00C6168E" w:rsidP="00C616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8">
              <w:rPr>
                <w:rFonts w:ascii="Times New Roman" w:hAnsi="Times New Roman" w:cs="Times New Roman"/>
                <w:sz w:val="24"/>
                <w:szCs w:val="24"/>
              </w:rPr>
              <w:t>27/10</w:t>
            </w:r>
          </w:p>
        </w:tc>
        <w:tc>
          <w:tcPr>
            <w:tcW w:w="633" w:type="dxa"/>
            <w:tcMar>
              <w:left w:w="20" w:type="dxa"/>
              <w:right w:w="20" w:type="dxa"/>
            </w:tcMar>
            <w:vAlign w:val="center"/>
          </w:tcPr>
          <w:p w14:paraId="68814959" w14:textId="12FBE9C5" w:rsidR="00C6168E" w:rsidRPr="00022108" w:rsidRDefault="00C6168E" w:rsidP="00C616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8">
              <w:rPr>
                <w:rFonts w:ascii="Times New Roman" w:hAnsi="Times New Roman" w:cs="Times New Roman"/>
                <w:sz w:val="24"/>
                <w:szCs w:val="24"/>
              </w:rPr>
              <w:t>30/10</w:t>
            </w:r>
          </w:p>
        </w:tc>
        <w:tc>
          <w:tcPr>
            <w:tcW w:w="2812" w:type="dxa"/>
            <w:tcMar>
              <w:left w:w="20" w:type="dxa"/>
              <w:right w:w="20" w:type="dxa"/>
            </w:tcMar>
            <w:vAlign w:val="center"/>
          </w:tcPr>
          <w:p w14:paraId="42E7D3AB" w14:textId="713D3C2B" w:rsidR="00C6168E" w:rsidRPr="00022108" w:rsidRDefault="00C6168E" w:rsidP="00C6168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8">
              <w:rPr>
                <w:rFonts w:ascii="Times New Roman" w:hAnsi="Times New Roman" w:cs="Times New Roman"/>
                <w:sz w:val="24"/>
                <w:szCs w:val="24"/>
              </w:rPr>
              <w:t>Worked on final issues and make code optimal to run</w:t>
            </w:r>
          </w:p>
        </w:tc>
        <w:tc>
          <w:tcPr>
            <w:tcW w:w="1418" w:type="dxa"/>
            <w:tcMar>
              <w:left w:w="20" w:type="dxa"/>
              <w:right w:w="20" w:type="dxa"/>
            </w:tcMar>
            <w:vAlign w:val="center"/>
          </w:tcPr>
          <w:p w14:paraId="52B01605" w14:textId="18AB5F95" w:rsidR="00C6168E" w:rsidRPr="00022108" w:rsidRDefault="00C6168E" w:rsidP="00C6168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43" w:type="dxa"/>
            <w:tcMar>
              <w:left w:w="20" w:type="dxa"/>
              <w:right w:w="20" w:type="dxa"/>
            </w:tcMar>
            <w:vAlign w:val="center"/>
          </w:tcPr>
          <w:p w14:paraId="4849A1EC" w14:textId="0EE6E014" w:rsidR="00C6168E" w:rsidRPr="00022108" w:rsidRDefault="00637993" w:rsidP="00C616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8">
              <w:rPr>
                <w:rFonts w:ascii="Times New Roman" w:hAnsi="Times New Roman" w:cs="Times New Roman"/>
                <w:sz w:val="24"/>
                <w:szCs w:val="24"/>
              </w:rPr>
              <w:t>RA1911003010495/RA1911003010497</w:t>
            </w:r>
          </w:p>
        </w:tc>
      </w:tr>
      <w:tr w:rsidR="00C6168E" w:rsidRPr="00022108" w14:paraId="652A00A6" w14:textId="77777777" w:rsidTr="00022108">
        <w:trPr>
          <w:trHeight w:val="334"/>
          <w:jc w:val="center"/>
        </w:trPr>
        <w:tc>
          <w:tcPr>
            <w:tcW w:w="661" w:type="dxa"/>
            <w:tcMar>
              <w:left w:w="20" w:type="dxa"/>
              <w:right w:w="20" w:type="dxa"/>
            </w:tcMar>
            <w:vAlign w:val="center"/>
          </w:tcPr>
          <w:p w14:paraId="5E9A52CD" w14:textId="3EA6EC59" w:rsidR="00C6168E" w:rsidRPr="00022108" w:rsidRDefault="006E0225" w:rsidP="00C616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8">
              <w:rPr>
                <w:rFonts w:ascii="Times New Roman" w:hAnsi="Times New Roman" w:cs="Times New Roman"/>
                <w:sz w:val="24"/>
                <w:szCs w:val="24"/>
              </w:rPr>
              <w:t>04</w:t>
            </w:r>
            <w:r w:rsidR="00C6168E" w:rsidRPr="00022108">
              <w:rPr>
                <w:rFonts w:ascii="Times New Roman" w:hAnsi="Times New Roman" w:cs="Times New Roman"/>
                <w:sz w:val="24"/>
                <w:szCs w:val="24"/>
              </w:rPr>
              <w:t>/11</w:t>
            </w:r>
          </w:p>
        </w:tc>
        <w:tc>
          <w:tcPr>
            <w:tcW w:w="633" w:type="dxa"/>
            <w:tcMar>
              <w:left w:w="20" w:type="dxa"/>
              <w:right w:w="20" w:type="dxa"/>
            </w:tcMar>
            <w:vAlign w:val="center"/>
          </w:tcPr>
          <w:p w14:paraId="61675DA9" w14:textId="09B07893" w:rsidR="00C6168E" w:rsidRPr="00022108" w:rsidRDefault="006E0225" w:rsidP="00C616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C6168E" w:rsidRPr="00022108">
              <w:rPr>
                <w:rFonts w:ascii="Times New Roman" w:hAnsi="Times New Roman" w:cs="Times New Roman"/>
                <w:sz w:val="24"/>
                <w:szCs w:val="24"/>
              </w:rPr>
              <w:t>/11</w:t>
            </w:r>
          </w:p>
        </w:tc>
        <w:tc>
          <w:tcPr>
            <w:tcW w:w="2812" w:type="dxa"/>
            <w:tcMar>
              <w:left w:w="20" w:type="dxa"/>
              <w:right w:w="20" w:type="dxa"/>
            </w:tcMar>
            <w:vAlign w:val="center"/>
          </w:tcPr>
          <w:p w14:paraId="5580F868" w14:textId="17DB79BB" w:rsidR="00C6168E" w:rsidRPr="00022108" w:rsidRDefault="00C6168E" w:rsidP="00C6168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8">
              <w:rPr>
                <w:rFonts w:ascii="Times New Roman" w:hAnsi="Times New Roman" w:cs="Times New Roman"/>
                <w:sz w:val="24"/>
                <w:szCs w:val="24"/>
              </w:rPr>
              <w:t>Done the final paper and report for the project</w:t>
            </w:r>
          </w:p>
        </w:tc>
        <w:tc>
          <w:tcPr>
            <w:tcW w:w="1418" w:type="dxa"/>
            <w:tcMar>
              <w:left w:w="20" w:type="dxa"/>
              <w:right w:w="20" w:type="dxa"/>
            </w:tcMar>
            <w:vAlign w:val="center"/>
          </w:tcPr>
          <w:p w14:paraId="4FC689B8" w14:textId="094BEB48" w:rsidR="00C6168E" w:rsidRPr="00022108" w:rsidRDefault="00C6168E" w:rsidP="00C6168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43" w:type="dxa"/>
            <w:tcMar>
              <w:left w:w="20" w:type="dxa"/>
              <w:right w:w="20" w:type="dxa"/>
            </w:tcMar>
            <w:vAlign w:val="center"/>
          </w:tcPr>
          <w:p w14:paraId="0E9E2CD1" w14:textId="52E9E833" w:rsidR="00C6168E" w:rsidRPr="00022108" w:rsidRDefault="00637993" w:rsidP="00C6168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22108">
              <w:rPr>
                <w:rFonts w:ascii="Times New Roman" w:hAnsi="Times New Roman" w:cs="Times New Roman"/>
                <w:sz w:val="24"/>
                <w:szCs w:val="24"/>
              </w:rPr>
              <w:t>RA1911003010495/RA1911003010497</w:t>
            </w:r>
          </w:p>
        </w:tc>
      </w:tr>
    </w:tbl>
    <w:p w14:paraId="0D57AE2E" w14:textId="77777777" w:rsidR="00AF77CB" w:rsidRDefault="00AF77CB">
      <w:pPr>
        <w:spacing w:after="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</w:p>
    <w:p w14:paraId="4428209B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5277A53C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530AE136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604EAC97" w14:textId="77777777" w:rsidR="00022108" w:rsidRDefault="00022108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46010D22" w14:textId="77777777" w:rsidR="00022108" w:rsidRDefault="00022108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5BF6E61D" w14:textId="4540120B" w:rsidR="00AF77CB" w:rsidRDefault="00CA0F39">
      <w:pPr>
        <w:spacing w:after="0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 xml:space="preserve">Summary record of major progress meetings with supervisors </w:t>
      </w:r>
    </w:p>
    <w:p w14:paraId="29E6D8E1" w14:textId="77777777" w:rsidR="00AF77CB" w:rsidRDefault="00AF77CB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90"/>
        <w:gridCol w:w="2490"/>
        <w:gridCol w:w="2775"/>
        <w:gridCol w:w="2491"/>
        <w:gridCol w:w="1071"/>
      </w:tblGrid>
      <w:tr w:rsidR="00AF77CB" w14:paraId="609116BC" w14:textId="77777777" w:rsidTr="00F9578C">
        <w:trPr>
          <w:trHeight w:val="855"/>
        </w:trPr>
        <w:tc>
          <w:tcPr>
            <w:tcW w:w="1899" w:type="pct"/>
            <w:gridSpan w:val="2"/>
          </w:tcPr>
          <w:p w14:paraId="181AEA43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mmary record of major progress meetings with supervisors</w:t>
            </w:r>
          </w:p>
        </w:tc>
        <w:tc>
          <w:tcPr>
            <w:tcW w:w="1358" w:type="pct"/>
          </w:tcPr>
          <w:p w14:paraId="5B99BA7F" w14:textId="77777777" w:rsidR="00AF77CB" w:rsidRDefault="00AF77C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43" w:type="pct"/>
            <w:gridSpan w:val="2"/>
          </w:tcPr>
          <w:p w14:paraId="33946FC8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king title of dissertation/research project:</w:t>
            </w:r>
          </w:p>
        </w:tc>
      </w:tr>
      <w:tr w:rsidR="00AF77CB" w14:paraId="007FC2F7" w14:textId="77777777" w:rsidTr="00F9578C">
        <w:trPr>
          <w:trHeight w:val="855"/>
        </w:trPr>
        <w:tc>
          <w:tcPr>
            <w:tcW w:w="680" w:type="pct"/>
            <w:vAlign w:val="center"/>
          </w:tcPr>
          <w:p w14:paraId="39220449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eting date &amp; supervisors present</w:t>
            </w:r>
          </w:p>
        </w:tc>
        <w:tc>
          <w:tcPr>
            <w:tcW w:w="1219" w:type="pct"/>
            <w:vAlign w:val="center"/>
          </w:tcPr>
          <w:p w14:paraId="690B4420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gress since last meeting</w:t>
            </w:r>
          </w:p>
        </w:tc>
        <w:tc>
          <w:tcPr>
            <w:tcW w:w="1358" w:type="pct"/>
            <w:vAlign w:val="center"/>
          </w:tcPr>
          <w:p w14:paraId="70417722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greed programme of work and target dates</w:t>
            </w:r>
          </w:p>
        </w:tc>
        <w:tc>
          <w:tcPr>
            <w:tcW w:w="1219" w:type="pct"/>
            <w:vAlign w:val="center"/>
          </w:tcPr>
          <w:p w14:paraId="1A8448B1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Other issues, </w:t>
            </w:r>
            <w:proofErr w:type="gram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.g.</w:t>
            </w:r>
            <w:proofErr w:type="gram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facilities, supervision, training needs, etc.</w:t>
            </w:r>
          </w:p>
        </w:tc>
        <w:tc>
          <w:tcPr>
            <w:tcW w:w="524" w:type="pct"/>
            <w:vAlign w:val="center"/>
          </w:tcPr>
          <w:p w14:paraId="5FE57329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 of next meeting</w:t>
            </w:r>
          </w:p>
        </w:tc>
      </w:tr>
      <w:tr w:rsidR="00AF77CB" w14:paraId="24BE650F" w14:textId="77777777" w:rsidTr="00F9578C">
        <w:trPr>
          <w:trHeight w:val="2070"/>
        </w:trPr>
        <w:tc>
          <w:tcPr>
            <w:tcW w:w="680" w:type="pct"/>
          </w:tcPr>
          <w:p w14:paraId="59BDCDEE" w14:textId="77777777" w:rsidR="00AF77CB" w:rsidRDefault="00F15B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/08/22</w:t>
            </w:r>
          </w:p>
          <w:p w14:paraId="332C0CBE" w14:textId="28CA1777" w:rsidR="00521DB1" w:rsidRDefault="00521DB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9" w:type="pct"/>
          </w:tcPr>
          <w:p w14:paraId="5295D607" w14:textId="2DF00928" w:rsidR="00AF77CB" w:rsidRDefault="00F15B6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cussed the possible title and the steps to complete the project</w:t>
            </w:r>
          </w:p>
        </w:tc>
        <w:tc>
          <w:tcPr>
            <w:tcW w:w="1358" w:type="pct"/>
          </w:tcPr>
          <w:p w14:paraId="53D9D436" w14:textId="3F2D8741" w:rsidR="00AF77CB" w:rsidRDefault="00D77F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cided the project title and steps to complete it on 11/08/22</w:t>
            </w:r>
          </w:p>
          <w:p w14:paraId="1FB597DD" w14:textId="6DF7BB50" w:rsidR="00D77F9C" w:rsidRDefault="00D77F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9" w:type="pct"/>
          </w:tcPr>
          <w:p w14:paraId="67ACBD75" w14:textId="7AA3DE27" w:rsidR="00AF77CB" w:rsidRDefault="00D77F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</w:tc>
        <w:tc>
          <w:tcPr>
            <w:tcW w:w="524" w:type="pct"/>
          </w:tcPr>
          <w:p w14:paraId="49FDB2BA" w14:textId="0819B2CF" w:rsidR="00AF77CB" w:rsidRDefault="00D77F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/08/22</w:t>
            </w:r>
          </w:p>
        </w:tc>
      </w:tr>
      <w:tr w:rsidR="00AF77CB" w14:paraId="0E573AEC" w14:textId="77777777" w:rsidTr="00F9578C">
        <w:trPr>
          <w:trHeight w:val="2070"/>
        </w:trPr>
        <w:tc>
          <w:tcPr>
            <w:tcW w:w="680" w:type="pct"/>
          </w:tcPr>
          <w:p w14:paraId="4992E9AA" w14:textId="77777777" w:rsidR="00AF77CB" w:rsidRDefault="00D77F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/08/22</w:t>
            </w:r>
          </w:p>
          <w:p w14:paraId="25CC98F9" w14:textId="6BF2F670" w:rsidR="00521DB1" w:rsidRDefault="00521DB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9" w:type="pct"/>
          </w:tcPr>
          <w:p w14:paraId="0BF3A2A1" w14:textId="6BF32B1D" w:rsidR="00AF77CB" w:rsidRDefault="00D77F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ject Title was decided and discussed about</w:t>
            </w:r>
            <w:r w:rsidR="002A4A61">
              <w:rPr>
                <w:rFonts w:ascii="Times New Roman" w:hAnsi="Times New Roman" w:cs="Times New Roman"/>
                <w:sz w:val="24"/>
                <w:szCs w:val="24"/>
              </w:rPr>
              <w:t xml:space="preserve"> research and base paper </w:t>
            </w:r>
          </w:p>
        </w:tc>
        <w:tc>
          <w:tcPr>
            <w:tcW w:w="1358" w:type="pct"/>
          </w:tcPr>
          <w:p w14:paraId="0BAF2697" w14:textId="13441EEB" w:rsidR="00AF77CB" w:rsidRDefault="002A4A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se paper to be decided on 17/08/22</w:t>
            </w:r>
          </w:p>
        </w:tc>
        <w:tc>
          <w:tcPr>
            <w:tcW w:w="1219" w:type="pct"/>
          </w:tcPr>
          <w:p w14:paraId="0B6A0383" w14:textId="52D1B7C3" w:rsidR="00AF77CB" w:rsidRDefault="002A4A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</w:tc>
        <w:tc>
          <w:tcPr>
            <w:tcW w:w="524" w:type="pct"/>
          </w:tcPr>
          <w:p w14:paraId="73C9588E" w14:textId="6780324A" w:rsidR="00AF77CB" w:rsidRDefault="002A4A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/0822</w:t>
            </w:r>
          </w:p>
        </w:tc>
      </w:tr>
    </w:tbl>
    <w:p w14:paraId="37F0999A" w14:textId="77777777" w:rsidR="00AF77CB" w:rsidRDefault="00AF77CB">
      <w:pPr>
        <w:rPr>
          <w:rFonts w:ascii="Times New Roman" w:hAnsi="Times New Roman" w:cs="Times New Roman"/>
          <w:sz w:val="24"/>
          <w:szCs w:val="24"/>
        </w:rPr>
      </w:pPr>
    </w:p>
    <w:p w14:paraId="4E0027E1" w14:textId="77777777" w:rsidR="002E3C29" w:rsidRDefault="002E3C29">
      <w:pPr>
        <w:rPr>
          <w:rFonts w:ascii="Times New Roman" w:hAnsi="Times New Roman" w:cs="Times New Roman"/>
          <w:sz w:val="24"/>
          <w:szCs w:val="24"/>
        </w:rPr>
      </w:pPr>
    </w:p>
    <w:p w14:paraId="7706B41B" w14:textId="77777777" w:rsidR="002E3C29" w:rsidRDefault="002E3C29">
      <w:pPr>
        <w:rPr>
          <w:rFonts w:ascii="Times New Roman" w:hAnsi="Times New Roman" w:cs="Times New Roman"/>
          <w:sz w:val="24"/>
          <w:szCs w:val="24"/>
        </w:rPr>
      </w:pPr>
    </w:p>
    <w:p w14:paraId="57387A0D" w14:textId="77777777" w:rsidR="002E3C29" w:rsidRDefault="002E3C29">
      <w:pPr>
        <w:rPr>
          <w:rFonts w:ascii="Times New Roman" w:hAnsi="Times New Roman" w:cs="Times New Roman"/>
          <w:sz w:val="24"/>
          <w:szCs w:val="24"/>
        </w:rPr>
      </w:pPr>
    </w:p>
    <w:p w14:paraId="2CAF2382" w14:textId="71FBF5CE" w:rsidR="002E3C29" w:rsidRDefault="002E3C29">
      <w:pPr>
        <w:rPr>
          <w:rFonts w:ascii="Times New Roman" w:hAnsi="Times New Roman" w:cs="Times New Roman"/>
          <w:sz w:val="24"/>
          <w:szCs w:val="24"/>
        </w:rPr>
      </w:pPr>
    </w:p>
    <w:p w14:paraId="6A11C80F" w14:textId="4734DAC4" w:rsidR="00F9578C" w:rsidRDefault="00F9578C">
      <w:pPr>
        <w:rPr>
          <w:rFonts w:ascii="Times New Roman" w:hAnsi="Times New Roman" w:cs="Times New Roman"/>
          <w:sz w:val="24"/>
          <w:szCs w:val="24"/>
        </w:rPr>
      </w:pPr>
    </w:p>
    <w:p w14:paraId="51B95995" w14:textId="4EAE94CD" w:rsidR="00F9578C" w:rsidRDefault="00F9578C">
      <w:pPr>
        <w:rPr>
          <w:rFonts w:ascii="Times New Roman" w:hAnsi="Times New Roman" w:cs="Times New Roman"/>
          <w:sz w:val="24"/>
          <w:szCs w:val="24"/>
        </w:rPr>
      </w:pPr>
    </w:p>
    <w:p w14:paraId="1A8F56FD" w14:textId="77777777" w:rsidR="00F9578C" w:rsidRDefault="00F9578C">
      <w:pPr>
        <w:rPr>
          <w:rFonts w:ascii="Times New Roman" w:hAnsi="Times New Roman" w:cs="Times New Roman"/>
          <w:sz w:val="24"/>
          <w:szCs w:val="24"/>
        </w:rPr>
      </w:pPr>
    </w:p>
    <w:p w14:paraId="07745FA8" w14:textId="77777777" w:rsidR="00022108" w:rsidRDefault="000221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D705AB7" w14:textId="77777777" w:rsidR="00022108" w:rsidRDefault="000221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ADAFB89" w14:textId="77777777" w:rsidR="00022108" w:rsidRDefault="0002210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4418CFA" w14:textId="4DF09507" w:rsidR="00AF77CB" w:rsidRDefault="00CA0F3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mmary record of major progress meetings with supervisors </w:t>
      </w:r>
    </w:p>
    <w:p w14:paraId="01CA191B" w14:textId="77777777" w:rsidR="00AF77CB" w:rsidRDefault="00AF77C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5"/>
        <w:gridCol w:w="2405"/>
        <w:gridCol w:w="2689"/>
        <w:gridCol w:w="2407"/>
        <w:gridCol w:w="1071"/>
      </w:tblGrid>
      <w:tr w:rsidR="00AF77CB" w14:paraId="7171A8A8" w14:textId="77777777" w:rsidTr="00F9578C">
        <w:trPr>
          <w:trHeight w:val="855"/>
        </w:trPr>
        <w:tc>
          <w:tcPr>
            <w:tcW w:w="1982" w:type="pct"/>
            <w:gridSpan w:val="2"/>
          </w:tcPr>
          <w:p w14:paraId="4131E2D2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mmary record of major progress meetings with supervisors</w:t>
            </w:r>
          </w:p>
        </w:tc>
        <w:tc>
          <w:tcPr>
            <w:tcW w:w="1316" w:type="pct"/>
          </w:tcPr>
          <w:p w14:paraId="31D76D1B" w14:textId="77777777" w:rsidR="00AF77CB" w:rsidRDefault="00AF77C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02" w:type="pct"/>
            <w:gridSpan w:val="2"/>
          </w:tcPr>
          <w:p w14:paraId="308174FC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king title of dissertation/research project:</w:t>
            </w:r>
          </w:p>
        </w:tc>
      </w:tr>
      <w:tr w:rsidR="00AF77CB" w14:paraId="3D4B7BB9" w14:textId="77777777" w:rsidTr="00F9578C">
        <w:trPr>
          <w:trHeight w:val="855"/>
        </w:trPr>
        <w:tc>
          <w:tcPr>
            <w:tcW w:w="805" w:type="pct"/>
            <w:vAlign w:val="center"/>
          </w:tcPr>
          <w:p w14:paraId="30602F51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eting date &amp; supervisors present</w:t>
            </w:r>
          </w:p>
        </w:tc>
        <w:tc>
          <w:tcPr>
            <w:tcW w:w="1177" w:type="pct"/>
            <w:vAlign w:val="center"/>
          </w:tcPr>
          <w:p w14:paraId="7503FAAF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gress since last meeting</w:t>
            </w:r>
          </w:p>
        </w:tc>
        <w:tc>
          <w:tcPr>
            <w:tcW w:w="1316" w:type="pct"/>
            <w:vAlign w:val="center"/>
          </w:tcPr>
          <w:p w14:paraId="34B4F79F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greed programme of work and target dates</w:t>
            </w:r>
          </w:p>
        </w:tc>
        <w:tc>
          <w:tcPr>
            <w:tcW w:w="1178" w:type="pct"/>
            <w:vAlign w:val="center"/>
          </w:tcPr>
          <w:p w14:paraId="1D8C65E8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Other issues, </w:t>
            </w:r>
            <w:proofErr w:type="gram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.g.</w:t>
            </w:r>
            <w:proofErr w:type="gram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facilities, supervision, training needs, etc.</w:t>
            </w:r>
          </w:p>
        </w:tc>
        <w:tc>
          <w:tcPr>
            <w:tcW w:w="524" w:type="pct"/>
            <w:vAlign w:val="center"/>
          </w:tcPr>
          <w:p w14:paraId="2E2E3246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 of next meeting</w:t>
            </w:r>
          </w:p>
        </w:tc>
      </w:tr>
      <w:tr w:rsidR="000E7DFF" w14:paraId="0B70F1C6" w14:textId="77777777" w:rsidTr="00F9578C">
        <w:trPr>
          <w:trHeight w:val="2070"/>
        </w:trPr>
        <w:tc>
          <w:tcPr>
            <w:tcW w:w="805" w:type="pct"/>
          </w:tcPr>
          <w:p w14:paraId="6B9A43FA" w14:textId="77777777" w:rsidR="000E7DFF" w:rsidRDefault="000E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/09/22</w:t>
            </w:r>
          </w:p>
          <w:p w14:paraId="4E024FB9" w14:textId="7D17AAE7" w:rsidR="00521DB1" w:rsidRPr="000E7DFF" w:rsidRDefault="00521DB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7" w:type="pct"/>
          </w:tcPr>
          <w:p w14:paraId="49B95555" w14:textId="4EBC5BEB" w:rsidR="000E7DFF" w:rsidRPr="00CB5628" w:rsidRDefault="00CB56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cussed about the challenges faced during project and talked about the architecture diagram</w:t>
            </w:r>
          </w:p>
        </w:tc>
        <w:tc>
          <w:tcPr>
            <w:tcW w:w="1316" w:type="pct"/>
          </w:tcPr>
          <w:p w14:paraId="660B71A6" w14:textId="469969D9" w:rsidR="000E7DFF" w:rsidRPr="00CB5628" w:rsidRDefault="00CB56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chitecture diagram to be decided and challenges to be solved on 23/09/22</w:t>
            </w:r>
          </w:p>
        </w:tc>
        <w:tc>
          <w:tcPr>
            <w:tcW w:w="1178" w:type="pct"/>
          </w:tcPr>
          <w:p w14:paraId="6013C9FD" w14:textId="695799D7" w:rsidR="000E7DFF" w:rsidRPr="00CB5628" w:rsidRDefault="00CB56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ne </w:t>
            </w:r>
          </w:p>
        </w:tc>
        <w:tc>
          <w:tcPr>
            <w:tcW w:w="524" w:type="pct"/>
          </w:tcPr>
          <w:p w14:paraId="7238E332" w14:textId="65B1EFC4" w:rsidR="000E7DFF" w:rsidRPr="00983D85" w:rsidRDefault="00CB56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/09/22</w:t>
            </w:r>
          </w:p>
        </w:tc>
      </w:tr>
      <w:tr w:rsidR="00983D85" w14:paraId="2F87EF38" w14:textId="77777777" w:rsidTr="00F9578C">
        <w:trPr>
          <w:trHeight w:val="2070"/>
        </w:trPr>
        <w:tc>
          <w:tcPr>
            <w:tcW w:w="805" w:type="pct"/>
          </w:tcPr>
          <w:p w14:paraId="4C0692C0" w14:textId="77777777" w:rsidR="00983D85" w:rsidRDefault="00983D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/09/22</w:t>
            </w:r>
          </w:p>
          <w:p w14:paraId="4FF8012C" w14:textId="10046A9D" w:rsidR="00521DB1" w:rsidRPr="00983D85" w:rsidRDefault="00521DB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7" w:type="pct"/>
          </w:tcPr>
          <w:p w14:paraId="7851E034" w14:textId="2AE1ABC8" w:rsidR="00983D85" w:rsidRPr="00983D85" w:rsidRDefault="00983D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scussed about the code and the data preparation </w:t>
            </w:r>
          </w:p>
        </w:tc>
        <w:tc>
          <w:tcPr>
            <w:tcW w:w="1316" w:type="pct"/>
          </w:tcPr>
          <w:p w14:paraId="78132851" w14:textId="1D2A7D07" w:rsidR="00983D85" w:rsidRPr="00AA73AD" w:rsidRDefault="00983D8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ta preparation </w:t>
            </w:r>
            <w:r w:rsidR="00AA73A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 be done on 3/10/22</w:t>
            </w:r>
          </w:p>
        </w:tc>
        <w:tc>
          <w:tcPr>
            <w:tcW w:w="1178" w:type="pct"/>
          </w:tcPr>
          <w:p w14:paraId="11FEAE54" w14:textId="489D7B01" w:rsidR="00983D85" w:rsidRPr="00983D85" w:rsidRDefault="00983D8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</w:tc>
        <w:tc>
          <w:tcPr>
            <w:tcW w:w="524" w:type="pct"/>
          </w:tcPr>
          <w:p w14:paraId="72728C94" w14:textId="2730BC69" w:rsidR="00983D85" w:rsidRPr="00983D85" w:rsidRDefault="00983D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/10/22</w:t>
            </w:r>
          </w:p>
        </w:tc>
      </w:tr>
      <w:tr w:rsidR="00983D85" w14:paraId="12EA1037" w14:textId="77777777" w:rsidTr="00F9578C">
        <w:trPr>
          <w:trHeight w:val="2070"/>
        </w:trPr>
        <w:tc>
          <w:tcPr>
            <w:tcW w:w="805" w:type="pct"/>
          </w:tcPr>
          <w:p w14:paraId="7775FB46" w14:textId="77777777" w:rsidR="00983D85" w:rsidRDefault="00983D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/10/22</w:t>
            </w:r>
          </w:p>
          <w:p w14:paraId="0CF10F17" w14:textId="147AC4E8" w:rsidR="00521DB1" w:rsidRPr="00983D85" w:rsidRDefault="00521DB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7" w:type="pct"/>
          </w:tcPr>
          <w:p w14:paraId="16DC8D5F" w14:textId="0F452CE9" w:rsidR="00983D85" w:rsidRPr="00983D85" w:rsidRDefault="00983D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</w:t>
            </w:r>
            <w:r w:rsidR="00AA73A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ussed </w:t>
            </w:r>
            <w:r w:rsidR="00F9578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bout accuracy </w:t>
            </w:r>
            <w:r w:rsidR="008E390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f our model</w:t>
            </w:r>
          </w:p>
        </w:tc>
        <w:tc>
          <w:tcPr>
            <w:tcW w:w="1316" w:type="pct"/>
          </w:tcPr>
          <w:p w14:paraId="262828D7" w14:textId="0A5D9CA0" w:rsidR="00983D85" w:rsidRPr="00AA73AD" w:rsidRDefault="00F9578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8E390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eal time implementation to be done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by </w:t>
            </w:r>
            <w:r w:rsidR="008E390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10/22</w:t>
            </w:r>
          </w:p>
        </w:tc>
        <w:tc>
          <w:tcPr>
            <w:tcW w:w="1178" w:type="pct"/>
          </w:tcPr>
          <w:p w14:paraId="6DB383D7" w14:textId="64620552" w:rsidR="00983D85" w:rsidRPr="00AA73AD" w:rsidRDefault="00AA73A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ne</w:t>
            </w:r>
          </w:p>
        </w:tc>
        <w:tc>
          <w:tcPr>
            <w:tcW w:w="524" w:type="pct"/>
          </w:tcPr>
          <w:p w14:paraId="1AD5B0BD" w14:textId="7C3D72ED" w:rsidR="00983D85" w:rsidRPr="00AA73AD" w:rsidRDefault="008E390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</w:t>
            </w:r>
            <w:r w:rsidR="00AA73A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10/22</w:t>
            </w:r>
          </w:p>
        </w:tc>
      </w:tr>
      <w:tr w:rsidR="00983D85" w14:paraId="310F9749" w14:textId="77777777" w:rsidTr="00F9578C">
        <w:trPr>
          <w:trHeight w:val="2070"/>
        </w:trPr>
        <w:tc>
          <w:tcPr>
            <w:tcW w:w="805" w:type="pct"/>
          </w:tcPr>
          <w:p w14:paraId="015CEC53" w14:textId="40C2E08C" w:rsidR="00983D85" w:rsidRDefault="008E390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/</w:t>
            </w:r>
            <w:r w:rsidR="00AA73A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/22</w:t>
            </w:r>
          </w:p>
          <w:p w14:paraId="387CC162" w14:textId="44E0B0C7" w:rsidR="00521DB1" w:rsidRPr="00AA73AD" w:rsidRDefault="00521DB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77" w:type="pct"/>
          </w:tcPr>
          <w:p w14:paraId="2513974F" w14:textId="09D66047" w:rsidR="00983D85" w:rsidRPr="00AA73AD" w:rsidRDefault="00AA73A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iscussed about the </w:t>
            </w:r>
            <w:r w:rsidR="008E390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inal issues and resolved them</w:t>
            </w:r>
          </w:p>
        </w:tc>
        <w:tc>
          <w:tcPr>
            <w:tcW w:w="1316" w:type="pct"/>
          </w:tcPr>
          <w:p w14:paraId="7BA068D8" w14:textId="22A7253D" w:rsidR="00983D85" w:rsidRPr="00AA73AD" w:rsidRDefault="008E390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mo</w:t>
            </w:r>
            <w:r w:rsidR="00AA73A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o be made on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5</w:t>
            </w:r>
            <w:r w:rsidR="00AA73A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="00AA73A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22</w:t>
            </w:r>
          </w:p>
        </w:tc>
        <w:tc>
          <w:tcPr>
            <w:tcW w:w="1178" w:type="pct"/>
          </w:tcPr>
          <w:p w14:paraId="53E31AAF" w14:textId="562C0D8A" w:rsidR="00983D85" w:rsidRPr="00AA73AD" w:rsidRDefault="00AA73A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one </w:t>
            </w:r>
          </w:p>
        </w:tc>
        <w:tc>
          <w:tcPr>
            <w:tcW w:w="524" w:type="pct"/>
          </w:tcPr>
          <w:p w14:paraId="4A837AEC" w14:textId="5C95180E" w:rsidR="00983D85" w:rsidRPr="00AA73AD" w:rsidRDefault="008E390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5</w:t>
            </w:r>
            <w:r w:rsidR="00F9578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</w:t>
            </w:r>
            <w:r w:rsidR="00AA73A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/22</w:t>
            </w:r>
          </w:p>
        </w:tc>
      </w:tr>
      <w:tr w:rsidR="00AA73AD" w14:paraId="63C56F70" w14:textId="77777777" w:rsidTr="00F9578C">
        <w:trPr>
          <w:trHeight w:val="2070"/>
        </w:trPr>
        <w:tc>
          <w:tcPr>
            <w:tcW w:w="805" w:type="pct"/>
          </w:tcPr>
          <w:p w14:paraId="0F7C8491" w14:textId="47D6A057" w:rsidR="00AA73AD" w:rsidRDefault="008E390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5</w:t>
            </w:r>
            <w:r w:rsidR="00AA73A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11/22</w:t>
            </w:r>
          </w:p>
          <w:p w14:paraId="47E2CA6A" w14:textId="7AEA9A7B" w:rsidR="00521DB1" w:rsidRDefault="00521DB1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77" w:type="pct"/>
          </w:tcPr>
          <w:p w14:paraId="627C3007" w14:textId="6B938545" w:rsidR="00AA73AD" w:rsidRDefault="00AA73A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ject completed and project report was completed</w:t>
            </w:r>
          </w:p>
        </w:tc>
        <w:tc>
          <w:tcPr>
            <w:tcW w:w="1316" w:type="pct"/>
          </w:tcPr>
          <w:p w14:paraId="514B6F7B" w14:textId="451005A9" w:rsidR="00AA73AD" w:rsidRDefault="00AA73A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one </w:t>
            </w:r>
          </w:p>
        </w:tc>
        <w:tc>
          <w:tcPr>
            <w:tcW w:w="1178" w:type="pct"/>
          </w:tcPr>
          <w:p w14:paraId="5600B3F3" w14:textId="0F713CC9" w:rsidR="00AA73AD" w:rsidRDefault="00AA73AD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one </w:t>
            </w:r>
          </w:p>
        </w:tc>
        <w:tc>
          <w:tcPr>
            <w:tcW w:w="524" w:type="pct"/>
          </w:tcPr>
          <w:p w14:paraId="74044B30" w14:textId="1DBAB642" w:rsidR="00AA73AD" w:rsidRDefault="00AA73A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ne</w:t>
            </w:r>
          </w:p>
        </w:tc>
      </w:tr>
    </w:tbl>
    <w:p w14:paraId="7FB76EDC" w14:textId="77777777" w:rsidR="00AF77CB" w:rsidRDefault="00CA0F39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br w:type="page"/>
      </w:r>
    </w:p>
    <w:p w14:paraId="3B24E50F" w14:textId="77777777" w:rsidR="00AF77CB" w:rsidRPr="00F95E8C" w:rsidRDefault="00CA0F3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95E8C">
        <w:rPr>
          <w:rFonts w:ascii="Times New Roman" w:hAnsi="Times New Roman" w:cs="Times New Roman"/>
          <w:b/>
          <w:sz w:val="24"/>
          <w:szCs w:val="24"/>
        </w:rPr>
        <w:lastRenderedPageBreak/>
        <w:t>Worksheet / Data collection / Observation etc</w:t>
      </w:r>
    </w:p>
    <w:p w14:paraId="7DFFA818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53E09D2C" w14:textId="1E2DE297" w:rsidR="00AF77CB" w:rsidRDefault="00022108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  <w:r w:rsidRPr="00E15F02">
        <w:rPr>
          <w:rFonts w:ascii="Times New Roman" w:hAnsi="Times New Roman" w:cs="Times New Roman"/>
          <w:noProof/>
        </w:rPr>
        <w:drawing>
          <wp:inline distT="0" distB="0" distL="0" distR="0" wp14:anchorId="615A7F6A" wp14:editId="67D6E710">
            <wp:extent cx="5477510" cy="3505200"/>
            <wp:effectExtent l="0" t="0" r="889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36440" cy="3606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A95F2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2A575383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732B7FF6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66D8E31F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298E05B0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487CFA38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7D98028B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4BA68448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4E2DACAD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49463F9D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270350EA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4543E38B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587D30B9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55C31241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3A6CFE4F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264EA41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47B7303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EF82B29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19C920B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E9B9B24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29BAA8A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8EA50B8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0275B7D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0EDB08A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7A03AC7" w14:textId="77777777" w:rsidR="00AF77CB" w:rsidRDefault="00CA0F3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Journal Publication</w:t>
      </w:r>
    </w:p>
    <w:p w14:paraId="0DC54400" w14:textId="77777777" w:rsidR="00AF77CB" w:rsidRDefault="00AF77CB">
      <w:pPr>
        <w:rPr>
          <w:rFonts w:ascii="Times New Roman" w:hAnsi="Times New Roman" w:cs="Times New Roman"/>
          <w:sz w:val="24"/>
          <w:szCs w:val="24"/>
        </w:rPr>
      </w:pPr>
    </w:p>
    <w:p w14:paraId="63CE6766" w14:textId="77777777" w:rsidR="00AF77CB" w:rsidRDefault="00AF77CB">
      <w:pPr>
        <w:spacing w:after="0"/>
        <w:jc w:val="center"/>
        <w:rPr>
          <w:rFonts w:ascii="Times New Roman" w:hAnsi="Times New Roman" w:cs="Times New Roman"/>
          <w:sz w:val="24"/>
          <w:szCs w:val="24"/>
        </w:rPr>
        <w:sectPr w:rsidR="00AF77CB" w:rsidSect="00B774E9">
          <w:headerReference w:type="default" r:id="rId10"/>
          <w:footerReference w:type="default" r:id="rId11"/>
          <w:pgSz w:w="11907" w:h="16839"/>
          <w:pgMar w:top="567" w:right="600" w:bottom="2160" w:left="1080" w:header="240" w:footer="720" w:gutter="0"/>
          <w:cols w:space="720"/>
          <w:docGrid w:linePitch="360"/>
        </w:sectPr>
      </w:pPr>
    </w:p>
    <w:p w14:paraId="0061A520" w14:textId="77777777" w:rsidR="00AF77CB" w:rsidRDefault="00AF77C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sectPr w:rsidR="00AF77CB">
      <w:pgSz w:w="16839" w:h="11907" w:orient="landscape"/>
      <w:pgMar w:top="601" w:right="2410" w:bottom="799" w:left="720" w:header="23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6E5724" w14:textId="77777777" w:rsidR="00490977" w:rsidRDefault="00490977">
      <w:pPr>
        <w:spacing w:after="0" w:line="240" w:lineRule="auto"/>
      </w:pPr>
      <w:r>
        <w:separator/>
      </w:r>
    </w:p>
  </w:endnote>
  <w:endnote w:type="continuationSeparator" w:id="0">
    <w:p w14:paraId="082C1827" w14:textId="77777777" w:rsidR="00490977" w:rsidRDefault="004909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57932593"/>
      <w:docPartObj>
        <w:docPartGallery w:val="AutoText"/>
      </w:docPartObj>
    </w:sdtPr>
    <w:sdtContent>
      <w:p w14:paraId="3D42736D" w14:textId="7BD4C6D0" w:rsidR="00AF77CB" w:rsidRDefault="00CA0F3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507F0">
          <w:rPr>
            <w:noProof/>
          </w:rPr>
          <w:t>4</w:t>
        </w:r>
        <w:r>
          <w:fldChar w:fldCharType="end"/>
        </w:r>
      </w:p>
    </w:sdtContent>
  </w:sdt>
  <w:p w14:paraId="3952E162" w14:textId="77777777" w:rsidR="00AF77CB" w:rsidRDefault="00AF77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EC776D" w14:textId="77777777" w:rsidR="00490977" w:rsidRDefault="00490977">
      <w:pPr>
        <w:spacing w:after="0" w:line="240" w:lineRule="auto"/>
      </w:pPr>
      <w:r>
        <w:separator/>
      </w:r>
    </w:p>
  </w:footnote>
  <w:footnote w:type="continuationSeparator" w:id="0">
    <w:p w14:paraId="5746D90D" w14:textId="77777777" w:rsidR="00490977" w:rsidRDefault="004909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5009B" w14:textId="77777777" w:rsidR="00AF77CB" w:rsidRDefault="00CA0F39">
    <w:pPr>
      <w:pStyle w:val="Header"/>
      <w:rPr>
        <w:sz w:val="40"/>
        <w:szCs w:val="20"/>
      </w:rPr>
    </w:pPr>
    <w:r>
      <w:rPr>
        <w:sz w:val="40"/>
        <w:szCs w:val="20"/>
      </w:rPr>
      <w:t xml:space="preserve">Faculty of Engineering and Technology       </w:t>
    </w:r>
    <w:r>
      <w:rPr>
        <w:noProof/>
      </w:rPr>
      <w:drawing>
        <wp:inline distT="0" distB="0" distL="0" distR="0" wp14:anchorId="6CF4CC14" wp14:editId="0646187A">
          <wp:extent cx="1470025" cy="815975"/>
          <wp:effectExtent l="0" t="0" r="0" b="3175"/>
          <wp:docPr id="5" name="Picture 5" descr="Image result for srm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mage result for srm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75931" cy="819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B0532CB" w14:textId="68961E2D" w:rsidR="00AF77CB" w:rsidRDefault="00DB004F">
    <w:pPr>
      <w:pStyle w:val="Header"/>
      <w:rPr>
        <w:sz w:val="32"/>
        <w:szCs w:val="16"/>
      </w:rPr>
    </w:pPr>
    <w:r>
      <w:rPr>
        <w:sz w:val="32"/>
        <w:szCs w:val="16"/>
      </w:rPr>
      <w:t xml:space="preserve">Minor </w:t>
    </w:r>
    <w:r w:rsidR="00CA0F39">
      <w:rPr>
        <w:sz w:val="32"/>
        <w:szCs w:val="16"/>
      </w:rPr>
      <w:t>Project Work</w:t>
    </w:r>
    <w:r>
      <w:rPr>
        <w:sz w:val="32"/>
        <w:szCs w:val="16"/>
      </w:rPr>
      <w:t>/Internship</w:t>
    </w:r>
    <w:r w:rsidR="00CA0F39">
      <w:rPr>
        <w:sz w:val="32"/>
        <w:szCs w:val="16"/>
      </w:rPr>
      <w:t xml:space="preserve"> – Student Log Book</w:t>
    </w:r>
  </w:p>
  <w:p w14:paraId="717A7294" w14:textId="77777777" w:rsidR="00AF77CB" w:rsidRDefault="00AF77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5592D03"/>
    <w:multiLevelType w:val="singleLevel"/>
    <w:tmpl w:val="A5592D03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DC556872"/>
    <w:multiLevelType w:val="singleLevel"/>
    <w:tmpl w:val="DC556872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29969A80"/>
    <w:multiLevelType w:val="singleLevel"/>
    <w:tmpl w:val="29969A80"/>
    <w:lvl w:ilvl="0">
      <w:start w:val="1"/>
      <w:numFmt w:val="decimal"/>
      <w:lvlText w:val="%1."/>
      <w:lvlJc w:val="left"/>
      <w:pPr>
        <w:tabs>
          <w:tab w:val="left" w:pos="454"/>
        </w:tabs>
        <w:ind w:left="1701" w:hanging="1701"/>
      </w:pPr>
      <w:rPr>
        <w:rFonts w:hint="default"/>
      </w:rPr>
    </w:lvl>
  </w:abstractNum>
  <w:abstractNum w:abstractNumId="3" w15:restartNumberingAfterBreak="0">
    <w:nsid w:val="4E067F6F"/>
    <w:multiLevelType w:val="singleLevel"/>
    <w:tmpl w:val="4E067F6F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4" w15:restartNumberingAfterBreak="0">
    <w:nsid w:val="5DA110AD"/>
    <w:multiLevelType w:val="singleLevel"/>
    <w:tmpl w:val="5DA110AD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num w:numId="1" w16cid:durableId="420642265">
    <w:abstractNumId w:val="2"/>
  </w:num>
  <w:num w:numId="2" w16cid:durableId="1579245982">
    <w:abstractNumId w:val="1"/>
  </w:num>
  <w:num w:numId="3" w16cid:durableId="709888663">
    <w:abstractNumId w:val="4"/>
  </w:num>
  <w:num w:numId="4" w16cid:durableId="1896550815">
    <w:abstractNumId w:val="3"/>
  </w:num>
  <w:num w:numId="5" w16cid:durableId="16858590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NzE1MgQiCyMLIyUdpeDU4uLM/DyQArNaAHAHHoQsAAAA"/>
  </w:docVars>
  <w:rsids>
    <w:rsidRoot w:val="009C0D44"/>
    <w:rsid w:val="00020784"/>
    <w:rsid w:val="00022108"/>
    <w:rsid w:val="00026127"/>
    <w:rsid w:val="000423A0"/>
    <w:rsid w:val="0005566A"/>
    <w:rsid w:val="000621D7"/>
    <w:rsid w:val="00064262"/>
    <w:rsid w:val="00071A3E"/>
    <w:rsid w:val="00071F30"/>
    <w:rsid w:val="000836CA"/>
    <w:rsid w:val="000E7DFF"/>
    <w:rsid w:val="00132FC4"/>
    <w:rsid w:val="00134F99"/>
    <w:rsid w:val="00142F85"/>
    <w:rsid w:val="0015749E"/>
    <w:rsid w:val="00182A6E"/>
    <w:rsid w:val="0019212A"/>
    <w:rsid w:val="00195A2E"/>
    <w:rsid w:val="001A3C0C"/>
    <w:rsid w:val="001C11BA"/>
    <w:rsid w:val="001D3452"/>
    <w:rsid w:val="001D6D3D"/>
    <w:rsid w:val="001E28D1"/>
    <w:rsid w:val="001E4DD6"/>
    <w:rsid w:val="001E57BF"/>
    <w:rsid w:val="001F7E4E"/>
    <w:rsid w:val="00221187"/>
    <w:rsid w:val="00235343"/>
    <w:rsid w:val="00261CB3"/>
    <w:rsid w:val="00263FFE"/>
    <w:rsid w:val="00273D17"/>
    <w:rsid w:val="00273EF0"/>
    <w:rsid w:val="00282DD5"/>
    <w:rsid w:val="002869EB"/>
    <w:rsid w:val="00287380"/>
    <w:rsid w:val="00296E64"/>
    <w:rsid w:val="002A4A61"/>
    <w:rsid w:val="002D0F83"/>
    <w:rsid w:val="002D51F2"/>
    <w:rsid w:val="002E3C29"/>
    <w:rsid w:val="002F0653"/>
    <w:rsid w:val="002F0E9D"/>
    <w:rsid w:val="002F1FF0"/>
    <w:rsid w:val="00316814"/>
    <w:rsid w:val="00327784"/>
    <w:rsid w:val="003348C0"/>
    <w:rsid w:val="00352618"/>
    <w:rsid w:val="00352BEC"/>
    <w:rsid w:val="003618E2"/>
    <w:rsid w:val="0036277C"/>
    <w:rsid w:val="00385EB4"/>
    <w:rsid w:val="003C1D11"/>
    <w:rsid w:val="003C2CFC"/>
    <w:rsid w:val="003D60F9"/>
    <w:rsid w:val="003E48E6"/>
    <w:rsid w:val="003E6F22"/>
    <w:rsid w:val="003F1FF5"/>
    <w:rsid w:val="003F395B"/>
    <w:rsid w:val="003F48FD"/>
    <w:rsid w:val="004035F6"/>
    <w:rsid w:val="004178F0"/>
    <w:rsid w:val="00420FFA"/>
    <w:rsid w:val="00436368"/>
    <w:rsid w:val="004409A9"/>
    <w:rsid w:val="004507F0"/>
    <w:rsid w:val="00457533"/>
    <w:rsid w:val="00460122"/>
    <w:rsid w:val="004620BF"/>
    <w:rsid w:val="00482BF1"/>
    <w:rsid w:val="004860AE"/>
    <w:rsid w:val="00486815"/>
    <w:rsid w:val="00490977"/>
    <w:rsid w:val="004C735E"/>
    <w:rsid w:val="004D214D"/>
    <w:rsid w:val="004D2D50"/>
    <w:rsid w:val="004D545D"/>
    <w:rsid w:val="004F7A0E"/>
    <w:rsid w:val="00502AEC"/>
    <w:rsid w:val="00521509"/>
    <w:rsid w:val="00521DB1"/>
    <w:rsid w:val="00532142"/>
    <w:rsid w:val="0053337F"/>
    <w:rsid w:val="005479E8"/>
    <w:rsid w:val="005A5EEB"/>
    <w:rsid w:val="005B2E26"/>
    <w:rsid w:val="005C4E9C"/>
    <w:rsid w:val="005D2650"/>
    <w:rsid w:val="005D266F"/>
    <w:rsid w:val="005D5342"/>
    <w:rsid w:val="005D58E1"/>
    <w:rsid w:val="005D7B4F"/>
    <w:rsid w:val="005E0A86"/>
    <w:rsid w:val="005E3836"/>
    <w:rsid w:val="005E5084"/>
    <w:rsid w:val="00613E9A"/>
    <w:rsid w:val="00637993"/>
    <w:rsid w:val="00644BD0"/>
    <w:rsid w:val="00646614"/>
    <w:rsid w:val="00656DF2"/>
    <w:rsid w:val="00683578"/>
    <w:rsid w:val="00685177"/>
    <w:rsid w:val="00686A73"/>
    <w:rsid w:val="00691276"/>
    <w:rsid w:val="006B1EFD"/>
    <w:rsid w:val="006B5743"/>
    <w:rsid w:val="006C3261"/>
    <w:rsid w:val="006C4310"/>
    <w:rsid w:val="006D415D"/>
    <w:rsid w:val="006D522F"/>
    <w:rsid w:val="006E0225"/>
    <w:rsid w:val="006E3114"/>
    <w:rsid w:val="006E50F1"/>
    <w:rsid w:val="006F2F93"/>
    <w:rsid w:val="00714DBB"/>
    <w:rsid w:val="00727D6E"/>
    <w:rsid w:val="00733569"/>
    <w:rsid w:val="00744A28"/>
    <w:rsid w:val="00760D5E"/>
    <w:rsid w:val="00766AC0"/>
    <w:rsid w:val="00794293"/>
    <w:rsid w:val="007B6214"/>
    <w:rsid w:val="007D3EF4"/>
    <w:rsid w:val="007E01BE"/>
    <w:rsid w:val="007E3532"/>
    <w:rsid w:val="00810D7F"/>
    <w:rsid w:val="00811A8F"/>
    <w:rsid w:val="0081506E"/>
    <w:rsid w:val="008169D4"/>
    <w:rsid w:val="00816BE6"/>
    <w:rsid w:val="008407B9"/>
    <w:rsid w:val="0084542D"/>
    <w:rsid w:val="00862710"/>
    <w:rsid w:val="008A01EF"/>
    <w:rsid w:val="008B3782"/>
    <w:rsid w:val="008B3DE7"/>
    <w:rsid w:val="008C4B98"/>
    <w:rsid w:val="008C6AC5"/>
    <w:rsid w:val="008D319A"/>
    <w:rsid w:val="008E3901"/>
    <w:rsid w:val="008F6197"/>
    <w:rsid w:val="00903A14"/>
    <w:rsid w:val="00937599"/>
    <w:rsid w:val="00937964"/>
    <w:rsid w:val="00940559"/>
    <w:rsid w:val="009405AF"/>
    <w:rsid w:val="00942621"/>
    <w:rsid w:val="0095701D"/>
    <w:rsid w:val="00966A19"/>
    <w:rsid w:val="00966E3F"/>
    <w:rsid w:val="00982B92"/>
    <w:rsid w:val="00983D85"/>
    <w:rsid w:val="00991E9C"/>
    <w:rsid w:val="009925CE"/>
    <w:rsid w:val="009A4DE5"/>
    <w:rsid w:val="009B5C87"/>
    <w:rsid w:val="009C0D44"/>
    <w:rsid w:val="009C28A6"/>
    <w:rsid w:val="009D095F"/>
    <w:rsid w:val="009D3596"/>
    <w:rsid w:val="009E7F6C"/>
    <w:rsid w:val="009F2694"/>
    <w:rsid w:val="00A1231D"/>
    <w:rsid w:val="00A20649"/>
    <w:rsid w:val="00A235B0"/>
    <w:rsid w:val="00A330D5"/>
    <w:rsid w:val="00A41002"/>
    <w:rsid w:val="00A73D16"/>
    <w:rsid w:val="00A94412"/>
    <w:rsid w:val="00AA4F88"/>
    <w:rsid w:val="00AA73AD"/>
    <w:rsid w:val="00AC3E26"/>
    <w:rsid w:val="00AC66CE"/>
    <w:rsid w:val="00AC69D5"/>
    <w:rsid w:val="00AE0CED"/>
    <w:rsid w:val="00AE592C"/>
    <w:rsid w:val="00AF77CB"/>
    <w:rsid w:val="00B42321"/>
    <w:rsid w:val="00B557BD"/>
    <w:rsid w:val="00B62B76"/>
    <w:rsid w:val="00B774E9"/>
    <w:rsid w:val="00BB370C"/>
    <w:rsid w:val="00BB5B3D"/>
    <w:rsid w:val="00BD29AA"/>
    <w:rsid w:val="00C031DE"/>
    <w:rsid w:val="00C23219"/>
    <w:rsid w:val="00C31142"/>
    <w:rsid w:val="00C33260"/>
    <w:rsid w:val="00C43D90"/>
    <w:rsid w:val="00C45805"/>
    <w:rsid w:val="00C6168E"/>
    <w:rsid w:val="00C620DF"/>
    <w:rsid w:val="00C63B11"/>
    <w:rsid w:val="00C65BF9"/>
    <w:rsid w:val="00C76F4B"/>
    <w:rsid w:val="00C83B39"/>
    <w:rsid w:val="00C83F4D"/>
    <w:rsid w:val="00CA0F39"/>
    <w:rsid w:val="00CA1FEB"/>
    <w:rsid w:val="00CB1634"/>
    <w:rsid w:val="00CB5628"/>
    <w:rsid w:val="00CD6466"/>
    <w:rsid w:val="00CE1C3C"/>
    <w:rsid w:val="00D00C5D"/>
    <w:rsid w:val="00D06187"/>
    <w:rsid w:val="00D13361"/>
    <w:rsid w:val="00D45561"/>
    <w:rsid w:val="00D724FF"/>
    <w:rsid w:val="00D77F9C"/>
    <w:rsid w:val="00D828C0"/>
    <w:rsid w:val="00D945AC"/>
    <w:rsid w:val="00D97F4E"/>
    <w:rsid w:val="00DA4F2F"/>
    <w:rsid w:val="00DA7ED1"/>
    <w:rsid w:val="00DB004F"/>
    <w:rsid w:val="00DB1196"/>
    <w:rsid w:val="00DB3D52"/>
    <w:rsid w:val="00DE377F"/>
    <w:rsid w:val="00E12E86"/>
    <w:rsid w:val="00E138A2"/>
    <w:rsid w:val="00E40EAD"/>
    <w:rsid w:val="00E53CAC"/>
    <w:rsid w:val="00E572F6"/>
    <w:rsid w:val="00E678D1"/>
    <w:rsid w:val="00E739F7"/>
    <w:rsid w:val="00E75F11"/>
    <w:rsid w:val="00E97227"/>
    <w:rsid w:val="00EA0F12"/>
    <w:rsid w:val="00EB547B"/>
    <w:rsid w:val="00EB7B69"/>
    <w:rsid w:val="00EC3684"/>
    <w:rsid w:val="00EC5C76"/>
    <w:rsid w:val="00EC7B03"/>
    <w:rsid w:val="00ED025C"/>
    <w:rsid w:val="00EE7B5D"/>
    <w:rsid w:val="00EF7892"/>
    <w:rsid w:val="00EF789E"/>
    <w:rsid w:val="00F01887"/>
    <w:rsid w:val="00F02585"/>
    <w:rsid w:val="00F127E4"/>
    <w:rsid w:val="00F15B67"/>
    <w:rsid w:val="00F41FFA"/>
    <w:rsid w:val="00F519E2"/>
    <w:rsid w:val="00F666EA"/>
    <w:rsid w:val="00F91183"/>
    <w:rsid w:val="00F9578C"/>
    <w:rsid w:val="00F95E8C"/>
    <w:rsid w:val="00FA7390"/>
    <w:rsid w:val="00FD6289"/>
    <w:rsid w:val="00FD77EC"/>
    <w:rsid w:val="00FF4DB3"/>
    <w:rsid w:val="61B65D5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317D73B2"/>
  <w15:docId w15:val="{AE0CBBBB-2F55-44C7-97F7-77D4EEC272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pPr>
      <w:spacing w:line="240" w:lineRule="auto"/>
    </w:pPr>
    <w:rPr>
      <w:b/>
      <w:bCs/>
      <w:color w:val="4F81BD" w:themeColor="accent1"/>
      <w:sz w:val="18"/>
      <w:szCs w:val="18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Pr>
      <w:rFonts w:eastAsiaTheme="minorEastAsia"/>
      <w:lang w:val="en-GB" w:eastAsia="en-GB"/>
    </w:rPr>
  </w:style>
  <w:style w:type="character" w:customStyle="1" w:styleId="FooterChar">
    <w:name w:val="Footer Char"/>
    <w:basedOn w:val="DefaultParagraphFont"/>
    <w:link w:val="Footer"/>
    <w:uiPriority w:val="99"/>
    <w:rPr>
      <w:rFonts w:eastAsiaTheme="minorEastAsia"/>
      <w:lang w:val="en-GB" w:eastAsia="en-GB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rFonts w:eastAsiaTheme="minorHAnsi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C11BA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11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277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D965F2B4-DF18-4DA8-BB76-DB2A534738D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8</Pages>
  <Words>581</Words>
  <Characters>331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Adit Mahajan</cp:lastModifiedBy>
  <cp:revision>4</cp:revision>
  <dcterms:created xsi:type="dcterms:W3CDTF">2022-11-13T15:46:00Z</dcterms:created>
  <dcterms:modified xsi:type="dcterms:W3CDTF">2022-11-15T0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63</vt:lpwstr>
  </property>
</Properties>
</file>